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p14">
  <w:background w:color="FFFFFF"/>
  <w:body>
    <w:p w:rsidR="2BA2F51D" w:rsidP="3117597C" w:rsidRDefault="2BA2F51D" w14:paraId="33CBFF1E" w14:textId="30E442DE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3117597C" w:rsidR="2BA2F51D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2BD66DFA">
      <w:pPr>
        <w:jc w:val="center"/>
        <w:rPr>
          <w:b w:val="1"/>
          <w:bCs w:val="1"/>
          <w:sz w:val="22"/>
          <w:szCs w:val="22"/>
        </w:rPr>
      </w:pPr>
      <w:r w:rsidRPr="3117597C" w:rsidR="00691D38">
        <w:rPr>
          <w:b w:val="1"/>
          <w:bCs w:val="1"/>
          <w:sz w:val="22"/>
          <w:szCs w:val="22"/>
        </w:rPr>
        <w:t>H</w:t>
      </w:r>
      <w:r w:rsidRPr="3117597C" w:rsidR="10F6040F">
        <w:rPr>
          <w:b w:val="1"/>
          <w:bCs w:val="1"/>
          <w:sz w:val="22"/>
          <w:szCs w:val="22"/>
        </w:rPr>
        <w:t>P</w:t>
      </w:r>
      <w:r w:rsidRPr="3117597C" w:rsidR="00AC59B5">
        <w:rPr>
          <w:b w:val="1"/>
          <w:bCs w:val="1"/>
          <w:sz w:val="22"/>
          <w:szCs w:val="22"/>
        </w:rPr>
        <w:t>0</w:t>
      </w:r>
      <w:r w:rsidRPr="3117597C" w:rsidR="0885AD40">
        <w:rPr>
          <w:b w:val="1"/>
          <w:bCs w:val="1"/>
          <w:sz w:val="22"/>
          <w:szCs w:val="22"/>
        </w:rPr>
        <w:t>5</w:t>
      </w:r>
      <w:r w:rsidRPr="3117597C" w:rsidR="7428F9E3">
        <w:rPr>
          <w:b w:val="1"/>
          <w:bCs w:val="1"/>
          <w:sz w:val="22"/>
          <w:szCs w:val="22"/>
        </w:rPr>
        <w:t xml:space="preserve"> – </w:t>
      </w:r>
      <w:r w:rsidRPr="3117597C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3117597C" w:rsidR="00691D38">
        <w:rPr>
          <w:b w:val="1"/>
          <w:bCs w:val="1"/>
          <w:sz w:val="22"/>
          <w:szCs w:val="22"/>
        </w:rPr>
        <w:t xml:space="preserve"> </w:t>
      </w:r>
      <w:r w:rsidRPr="3117597C" w:rsidR="005C4655">
        <w:rPr>
          <w:b w:val="1"/>
          <w:bCs w:val="1"/>
          <w:sz w:val="22"/>
          <w:szCs w:val="22"/>
        </w:rPr>
        <w:t>–</w:t>
      </w:r>
      <w:r w:rsidRPr="3117597C" w:rsidR="7428F9E3">
        <w:rPr>
          <w:b w:val="1"/>
          <w:bCs w:val="1"/>
          <w:sz w:val="22"/>
          <w:szCs w:val="22"/>
        </w:rPr>
        <w:t xml:space="preserve"> </w:t>
      </w:r>
      <w:r w:rsidRPr="3117597C" w:rsidR="008E5C33">
        <w:rPr>
          <w:b w:val="1"/>
          <w:bCs w:val="1"/>
          <w:sz w:val="22"/>
          <w:szCs w:val="22"/>
        </w:rPr>
        <w:t>Looping and branching</w:t>
      </w:r>
    </w:p>
    <w:p w:rsidRPr="00AA6023" w:rsidR="00C561B9" w:rsidP="00C561B9" w:rsidRDefault="00E16D61" w14:paraId="7EB05D7E" w14:textId="68B8A358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 w:rsidR="00C561B9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B8169B">
        <w:rPr>
          <w:sz w:val="22"/>
          <w:szCs w:val="22"/>
        </w:rPr>
        <w:t>3</w:t>
      </w:r>
      <w:r w:rsidRPr="00AA6023" w:rsidR="00C561B9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:rsidR="18E39EB4" w:rsidP="3117597C" w:rsidRDefault="18E39EB4" w14:paraId="493EA2F1" w14:textId="3675B65C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  <w:rPr>
          <w:sz w:val="22"/>
          <w:szCs w:val="22"/>
        </w:rPr>
      </w:pPr>
      <w:r w:rsidRPr="3117597C" w:rsidR="18E39EB4">
        <w:rPr>
          <w:sz w:val="22"/>
          <w:szCs w:val="22"/>
        </w:rPr>
        <w:t>06</w:t>
      </w:r>
      <w:r w:rsidRPr="3117597C" w:rsidR="00AC59B5">
        <w:rPr>
          <w:sz w:val="22"/>
          <w:szCs w:val="22"/>
        </w:rPr>
        <w:t>/</w:t>
      </w:r>
      <w:r w:rsidRPr="3117597C" w:rsidR="0044453A">
        <w:rPr>
          <w:sz w:val="22"/>
          <w:szCs w:val="22"/>
        </w:rPr>
        <w:t>1</w:t>
      </w:r>
      <w:r w:rsidRPr="3117597C" w:rsidR="018DC1BA">
        <w:rPr>
          <w:sz w:val="22"/>
          <w:szCs w:val="22"/>
        </w:rPr>
        <w:t>7</w:t>
      </w:r>
      <w:r w:rsidRPr="3117597C" w:rsidR="00C561B9">
        <w:rPr>
          <w:sz w:val="22"/>
          <w:szCs w:val="22"/>
        </w:rPr>
        <w:t>/20</w:t>
      </w:r>
      <w:r w:rsidRPr="3117597C" w:rsidR="61DB2C9A">
        <w:rPr>
          <w:sz w:val="22"/>
          <w:szCs w:val="22"/>
        </w:rPr>
        <w:t>20</w:t>
      </w:r>
      <w:r w:rsidRPr="3117597C" w:rsidR="00C561B9">
        <w:rPr>
          <w:sz w:val="22"/>
          <w:szCs w:val="22"/>
        </w:rPr>
        <w:t xml:space="preserve"> Reviewed by </w:t>
      </w:r>
      <w:r w:rsidRPr="3117597C" w:rsidR="37965494">
        <w:rPr>
          <w:sz w:val="22"/>
          <w:szCs w:val="22"/>
        </w:rPr>
        <w:t>Kim Nguyen</w:t>
      </w:r>
    </w:p>
    <w:p w:rsidR="00D357C1" w:rsidP="1E6123DF" w:rsidRDefault="1E6123DF" w14:paraId="5DAB6C7B" w14:textId="642C9598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CityU)</w:t>
      </w: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1541F6F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E9010F" w:rsidRDefault="751C0802" w14:paraId="1AB53763" w14:textId="5C5ECE77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E9010F" w:rsidRDefault="516CC9D7" w14:paraId="728979A7" w14:textId="726BEA72">
      <w:pPr>
        <w:pStyle w:val="ListParagraph"/>
        <w:numPr>
          <w:ilvl w:val="0"/>
          <w:numId w:val="39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E9010F" w:rsidRDefault="03B8F266" w14:paraId="5137A4D8" w14:textId="593A52DC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>n the m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E9010F" w:rsidR="58053680" w:rsidP="00E9010F" w:rsidRDefault="58053680" w14:paraId="39E5A349" w14:textId="20B1995F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5C6506" w:rsidR="1970EC4C" w:rsidP="005C6506" w:rsidRDefault="1970EC4C" w14:paraId="643864A1" w14:textId="20C29B5B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5C6506">
        <w:t>The directory path shown in screenshots may be different from yours.</w:t>
      </w:r>
    </w:p>
    <w:p w:rsidRPr="00E9010F" w:rsidR="00C561B9" w:rsidP="00E9010F" w:rsidRDefault="516CC9D7" w14:paraId="4459F733" w14:textId="6BBCB622">
      <w:pPr>
        <w:pStyle w:val="ListParagraph"/>
        <w:numPr>
          <w:ilvl w:val="0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E9010F" w:rsidRDefault="4EAB40D3" w14:paraId="59F1D400" w14:textId="0E085E7D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</w:p>
    <w:p w:rsidRPr="00E9010F" w:rsidR="00C561B9" w:rsidP="00E9010F" w:rsidRDefault="516CC9D7" w14:paraId="0DCD0161" w14:textId="5F5D58E2">
      <w:pPr>
        <w:pStyle w:val="ListParagraph"/>
        <w:numPr>
          <w:ilvl w:val="1"/>
          <w:numId w:val="39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1CD8A5CE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9C6A00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135295D" w:rsidRDefault="0068355B" w14:paraId="6AB0E665" w14:textId="0B7E91EA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 xml:space="preserve">Use </w:t>
      </w:r>
      <w:r w:rsidR="008E5C33">
        <w:rPr>
          <w:sz w:val="22"/>
          <w:szCs w:val="22"/>
        </w:rPr>
        <w:t>test command</w:t>
      </w:r>
    </w:p>
    <w:p w:rsidRPr="00AA6023" w:rsidR="002B2142" w:rsidP="0135295D" w:rsidRDefault="007975B4" w14:paraId="159782AA" w14:textId="32BB1309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Understand the conditional execution</w:t>
      </w:r>
    </w:p>
    <w:p w:rsidR="00AC59B5" w:rsidP="0135295D" w:rsidRDefault="00A340CF" w14:paraId="3A26C02B" w14:textId="530194D2">
      <w:pPr>
        <w:pStyle w:val="ListParagraph"/>
        <w:numPr>
          <w:ilvl w:val="0"/>
          <w:numId w:val="16"/>
        </w:numPr>
        <w:rPr>
          <w:sz w:val="22"/>
          <w:szCs w:val="22"/>
        </w:rPr>
      </w:pPr>
      <w:r>
        <w:rPr>
          <w:sz w:val="22"/>
          <w:szCs w:val="22"/>
        </w:rPr>
        <w:t>Use input/Output</w:t>
      </w:r>
      <w:r w:rsidR="00B53A2F">
        <w:rPr>
          <w:sz w:val="22"/>
          <w:szCs w:val="22"/>
        </w:rPr>
        <w:t>, pipeline, and command sub</w:t>
      </w:r>
      <w:r w:rsidR="003F00D1">
        <w:rPr>
          <w:sz w:val="22"/>
          <w:szCs w:val="22"/>
        </w:rPr>
        <w:t>stitution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597111" w:rsidRDefault="002370B1" w14:paraId="3496D2D4" w14:textId="7E58BFF0">
      <w:pPr>
        <w:pStyle w:val="Heading1"/>
        <w:numPr>
          <w:ilvl w:val="0"/>
          <w:numId w:val="36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6456A2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597111" w:rsidRDefault="00597111" w14:paraId="52CF93D2" w14:textId="6FE61BC1">
      <w:pPr>
        <w:pStyle w:val="ListParagraph"/>
        <w:numPr>
          <w:ilvl w:val="0"/>
          <w:numId w:val="36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6456A2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>
      <w:pPr>
        <w:rPr>
          <w:sz w:val="22"/>
          <w:szCs w:val="22"/>
        </w:rPr>
      </w:pPr>
    </w:p>
    <w:p w:rsidRPr="00AA6023" w:rsidR="0075337C" w:rsidP="007D5902" w:rsidRDefault="00BE1CCE" w14:paraId="48F0BAB4" w14:textId="22B1832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:rsidR="00440849" w:rsidP="006471DE" w:rsidRDefault="00440849" w14:paraId="6C0D3051" w14:textId="59867AB5">
      <w:pPr>
        <w:pStyle w:val="ListParagraph"/>
        <w:numPr>
          <w:ilvl w:val="0"/>
          <w:numId w:val="30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:rsidR="009C096F" w:rsidP="00AB724E" w:rsidRDefault="00E97C88" w14:paraId="0401A333" w14:textId="265D2C8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:rsidR="00555E11" w:rsidP="00AB724E" w:rsidRDefault="00555E11" w14:paraId="2BF5F0E2" w14:textId="177A593F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ssh -i </w:t>
      </w:r>
      <w:r w:rsidR="002F59FA">
        <w:rPr>
          <w:color w:val="000000" w:themeColor="text1"/>
          <w:sz w:val="22"/>
          <w:szCs w:val="22"/>
        </w:rPr>
        <w:t>LOCATION_OF_YOUR_KEY ubuntu@</w:t>
      </w:r>
      <w:r w:rsidR="002E3BC1">
        <w:rPr>
          <w:color w:val="000000" w:themeColor="text1"/>
          <w:sz w:val="22"/>
          <w:szCs w:val="22"/>
        </w:rPr>
        <w:t>PU</w:t>
      </w:r>
      <w:r w:rsidR="65166E74">
        <w:rPr>
          <w:color w:val="000000" w:themeColor="text1"/>
          <w:sz w:val="22"/>
          <w:szCs w:val="22"/>
        </w:rPr>
        <w:t>B</w:t>
      </w:r>
      <w:r w:rsidR="002E3BC1">
        <w:rPr>
          <w:color w:val="000000" w:themeColor="text1"/>
          <w:sz w:val="22"/>
          <w:szCs w:val="22"/>
        </w:rPr>
        <w:t>LIC_DNS</w:t>
      </w:r>
    </w:p>
    <w:p w:rsidRPr="00E9010F" w:rsidR="0F4A30A0" w:rsidP="00E9010F" w:rsidRDefault="0F4A30A0" w14:paraId="2D248370" w14:textId="415BE391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:rsidRPr="00E9010F" w:rsidR="00E97C88" w:rsidP="00E9010F" w:rsidRDefault="00E97C88" w14:paraId="364B6EB2" w14:textId="32E503A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ssh -</w:t>
      </w:r>
      <w:r w:rsidR="00F37A50">
        <w:rPr>
          <w:color w:val="000000" w:themeColor="text1"/>
          <w:sz w:val="22"/>
          <w:szCs w:val="22"/>
        </w:rPr>
        <w:t xml:space="preserve">i </w:t>
      </w:r>
      <w:r w:rsidR="00AA66E7">
        <w:rPr>
          <w:color w:val="000000" w:themeColor="text1"/>
          <w:sz w:val="22"/>
          <w:szCs w:val="22"/>
        </w:rPr>
        <w:t>key.pem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:rsidR="00440849" w:rsidP="00440849" w:rsidRDefault="00440849" w14:paraId="50DF158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7327E7" w:rsidP="70093E67" w:rsidRDefault="007327E7" w14:paraId="7F8D27C4" w14:textId="29D0D1E5">
      <w:pPr>
        <w:pStyle w:val="ListParagraph"/>
        <w:numPr>
          <w:ilvl w:val="0"/>
          <w:numId w:val="30"/>
        </w:numPr>
        <w:ind w:left="360"/>
        <w:rPr>
          <w:rFonts w:ascii="Times New Roman" w:hAnsi="Times New Roman" w:eastAsia="Times New Roman" w:cs="Times New Roman"/>
          <w:color w:val="000000" w:themeColor="text1"/>
          <w:sz w:val="22"/>
          <w:szCs w:val="22"/>
        </w:rPr>
      </w:pPr>
      <w:r w:rsidRPr="70093E67" w:rsidR="007327E7">
        <w:rPr>
          <w:color w:val="000000" w:themeColor="text1" w:themeTint="FF" w:themeShade="FF"/>
          <w:sz w:val="22"/>
          <w:szCs w:val="22"/>
        </w:rPr>
        <w:t xml:space="preserve">Navigate to your name directory under the </w:t>
      </w:r>
      <w:r w:rsidRPr="70093E67" w:rsidR="08C08916">
        <w:rPr>
          <w:color w:val="000000" w:themeColor="text1" w:themeTint="FF" w:themeShade="FF"/>
          <w:sz w:val="22"/>
          <w:szCs w:val="22"/>
        </w:rPr>
        <w:t>IS340-Summer-2020</w:t>
      </w:r>
    </w:p>
    <w:p w:rsidR="007327E7" w:rsidP="007327E7" w:rsidRDefault="007327E7" w14:paraId="653B7BA5" w14:textId="7DC63630">
      <w:pPr>
        <w:pStyle w:val="ListParagraph"/>
        <w:ind w:left="360"/>
        <w:rPr>
          <w:color w:val="000000" w:themeColor="text1"/>
          <w:sz w:val="22"/>
          <w:szCs w:val="22"/>
        </w:rPr>
      </w:pPr>
      <w:r w:rsidRPr="3117597C" w:rsidR="007327E7">
        <w:rPr>
          <w:color w:val="000000" w:themeColor="text1" w:themeTint="FF" w:themeShade="FF"/>
          <w:sz w:val="22"/>
          <w:szCs w:val="22"/>
        </w:rPr>
        <w:t>&gt;&gt;&gt; cd ~/</w:t>
      </w:r>
      <w:r w:rsidRPr="3117597C" w:rsidR="167ABA88">
        <w:rPr>
          <w:color w:val="000000" w:themeColor="text1" w:themeTint="FF" w:themeShade="FF"/>
          <w:sz w:val="22"/>
          <w:szCs w:val="22"/>
        </w:rPr>
        <w:t xml:space="preserve"> IS340-Summer-2020</w:t>
      </w:r>
      <w:r w:rsidRPr="3117597C" w:rsidR="7F01D203">
        <w:rPr>
          <w:color w:val="000000" w:themeColor="text1" w:themeTint="FF" w:themeShade="FF"/>
          <w:sz w:val="22"/>
          <w:szCs w:val="22"/>
        </w:rPr>
        <w:t>/YOURNAME</w:t>
      </w:r>
    </w:p>
    <w:p w:rsidR="007327E7" w:rsidP="007327E7" w:rsidRDefault="007327E7" w14:paraId="36034315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e</w:t>
      </w:r>
    </w:p>
    <w:p w:rsidR="007327E7" w:rsidP="007327E7" w:rsidRDefault="007327E7" w14:paraId="363143D0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BE1CCE" w:rsidR="007327E7" w:rsidP="007327E7" w:rsidRDefault="3D14731F" w14:paraId="1B034B78" w14:textId="4B7EBF3B">
      <w:pPr>
        <w:pStyle w:val="ListParagraph"/>
        <w:numPr>
          <w:ilvl w:val="0"/>
          <w:numId w:val="30"/>
        </w:numPr>
        <w:ind w:left="360"/>
        <w:rPr/>
      </w:pPr>
      <w:r w:rsidRPr="70093E67" w:rsidR="3D14731F">
        <w:rPr>
          <w:color w:val="000000" w:themeColor="text1" w:themeTint="FF" w:themeShade="FF"/>
          <w:sz w:val="22"/>
          <w:szCs w:val="22"/>
        </w:rPr>
        <w:t>Create a Module</w:t>
      </w:r>
      <w:r w:rsidRPr="70093E67" w:rsidR="179417D1">
        <w:rPr>
          <w:color w:val="000000" w:themeColor="text1" w:themeTint="FF" w:themeShade="FF"/>
          <w:sz w:val="22"/>
          <w:szCs w:val="22"/>
        </w:rPr>
        <w:t>5</w:t>
      </w:r>
      <w:r w:rsidRPr="70093E67" w:rsidR="3D14731F">
        <w:rPr>
          <w:color w:val="000000" w:themeColor="text1" w:themeTint="FF" w:themeShade="FF"/>
          <w:sz w:val="22"/>
          <w:szCs w:val="22"/>
        </w:rPr>
        <w:t xml:space="preserve"> directory under YOURNAME directory.</w:t>
      </w:r>
    </w:p>
    <w:p w:rsidR="007327E7" w:rsidP="007327E7" w:rsidRDefault="007327E7" w14:paraId="68730A51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If this directory exists, </w:t>
      </w:r>
      <w:r>
        <w:rPr>
          <w:color w:val="000000" w:themeColor="text1"/>
          <w:sz w:val="22"/>
          <w:szCs w:val="22"/>
        </w:rPr>
        <w:t>skip this step</w:t>
      </w:r>
      <w:r w:rsidRPr="000A6C29">
        <w:rPr>
          <w:color w:val="000000" w:themeColor="text1"/>
          <w:sz w:val="22"/>
          <w:szCs w:val="22"/>
        </w:rPr>
        <w:t>.</w:t>
      </w:r>
    </w:p>
    <w:p w:rsidRPr="00BE1CCE" w:rsidR="007327E7" w:rsidP="3D14731F" w:rsidRDefault="3D14731F" w14:paraId="205FA975" w14:textId="0BF5F984">
      <w:pPr>
        <w:ind w:firstLine="360"/>
        <w:rPr>
          <w:color w:val="000000" w:themeColor="text1"/>
          <w:sz w:val="22"/>
          <w:szCs w:val="22"/>
        </w:rPr>
      </w:pPr>
      <w:r w:rsidRPr="3117597C" w:rsidR="3D14731F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3117597C" w:rsidR="3D14731F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3117597C" w:rsidR="3D14731F">
        <w:rPr>
          <w:color w:val="000000" w:themeColor="text1" w:themeTint="FF" w:themeShade="FF"/>
          <w:sz w:val="22"/>
          <w:szCs w:val="22"/>
        </w:rPr>
        <w:t xml:space="preserve"> Module</w:t>
      </w:r>
      <w:r w:rsidRPr="3117597C" w:rsidR="37C50E4C">
        <w:rPr>
          <w:color w:val="000000" w:themeColor="text1" w:themeTint="FF" w:themeShade="FF"/>
          <w:sz w:val="22"/>
          <w:szCs w:val="22"/>
        </w:rPr>
        <w:t>5</w:t>
      </w:r>
    </w:p>
    <w:p w:rsidRPr="00E9010F" w:rsidR="007327E7" w:rsidP="007327E7" w:rsidRDefault="007327E7" w14:paraId="10F4B3CA" w14:textId="77777777">
      <w:pPr>
        <w:ind w:firstLine="360"/>
        <w:rPr>
          <w:color w:val="000000" w:themeColor="text1"/>
          <w:sz w:val="22"/>
          <w:szCs w:val="22"/>
        </w:rPr>
      </w:pPr>
    </w:p>
    <w:p w:rsidRPr="00AC439E" w:rsidR="007327E7" w:rsidP="007327E7" w:rsidRDefault="007327E7" w14:paraId="16A20E66" w14:textId="64C57F2F">
      <w:pPr>
        <w:pStyle w:val="ListParagraph"/>
        <w:numPr>
          <w:ilvl w:val="0"/>
          <w:numId w:val="30"/>
        </w:numPr>
        <w:ind w:left="360"/>
        <w:rPr/>
      </w:pPr>
      <w:r w:rsidRPr="70093E67" w:rsidR="007327E7">
        <w:rPr>
          <w:color w:val="000000" w:themeColor="text1" w:themeTint="FF" w:themeShade="FF"/>
          <w:sz w:val="22"/>
          <w:szCs w:val="22"/>
        </w:rPr>
        <w:t>Navigate to the Module</w:t>
      </w:r>
      <w:r w:rsidRPr="70093E67" w:rsidR="3FB0CB86">
        <w:rPr>
          <w:color w:val="000000" w:themeColor="text1" w:themeTint="FF" w:themeShade="FF"/>
          <w:sz w:val="22"/>
          <w:szCs w:val="22"/>
        </w:rPr>
        <w:t>5</w:t>
      </w:r>
      <w:r w:rsidRPr="70093E67" w:rsidR="007327E7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="007327E7" w:rsidP="007327E7" w:rsidRDefault="3D14731F" w14:paraId="620F1381" w14:textId="01EE528B">
      <w:pPr>
        <w:ind w:left="360"/>
      </w:pPr>
      <w:r w:rsidRPr="3117597C" w:rsidR="3D14731F">
        <w:rPr>
          <w:color w:val="000000" w:themeColor="text1" w:themeTint="FF" w:themeShade="FF"/>
          <w:sz w:val="22"/>
          <w:szCs w:val="22"/>
        </w:rPr>
        <w:t>&gt;&gt;&gt; cd Module</w:t>
      </w:r>
      <w:r w:rsidRPr="3117597C" w:rsidR="65A571CA">
        <w:rPr>
          <w:color w:val="000000" w:themeColor="text1" w:themeTint="FF" w:themeShade="FF"/>
          <w:sz w:val="22"/>
          <w:szCs w:val="22"/>
        </w:rPr>
        <w:t>5</w:t>
      </w:r>
    </w:p>
    <w:p w:rsidR="002B2142" w:rsidP="002B2142" w:rsidRDefault="002B2142" w14:paraId="30E3C2CC" w14:textId="784AF120"/>
    <w:p w:rsidR="002B2142" w:rsidP="002B2142" w:rsidRDefault="002B2142" w14:paraId="6E11498A" w14:textId="283F2926"/>
    <w:p w:rsidRPr="00E9010F" w:rsidR="002B2142" w:rsidP="002B2142" w:rsidRDefault="00890A3E" w14:paraId="7E1EF822" w14:textId="005EAC38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Basic usage of </w:t>
      </w:r>
      <w:r w:rsidR="0028343C">
        <w:rPr>
          <w:b/>
          <w:bCs/>
          <w:sz w:val="22"/>
          <w:szCs w:val="22"/>
        </w:rPr>
        <w:t xml:space="preserve">the </w:t>
      </w:r>
      <w:r>
        <w:rPr>
          <w:b/>
          <w:bCs/>
          <w:sz w:val="22"/>
          <w:szCs w:val="22"/>
        </w:rPr>
        <w:t>test command</w:t>
      </w:r>
    </w:p>
    <w:p w:rsidR="006213C2" w:rsidP="002B2142" w:rsidRDefault="004345BC" w14:paraId="142810AF" w14:textId="776CAB58">
      <w:pPr>
        <w:pStyle w:val="ListParagraph"/>
        <w:numPr>
          <w:ilvl w:val="0"/>
          <w:numId w:val="37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</w:t>
      </w:r>
      <w:r w:rsidR="0028343C">
        <w:rPr>
          <w:color w:val="000000" w:themeColor="text1"/>
          <w:sz w:val="22"/>
          <w:szCs w:val="22"/>
        </w:rPr>
        <w:t>to test integers</w:t>
      </w:r>
      <w:r w:rsidR="006213C2">
        <w:rPr>
          <w:color w:val="000000" w:themeColor="text1"/>
          <w:sz w:val="22"/>
          <w:szCs w:val="22"/>
        </w:rPr>
        <w:t>:</w:t>
      </w:r>
    </w:p>
    <w:p w:rsidRPr="001A557C" w:rsidR="005B49F0" w:rsidP="001A557C" w:rsidRDefault="006213C2" w14:paraId="018300D1" w14:textId="6997289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28343C">
        <w:rPr>
          <w:color w:val="000000" w:themeColor="text1"/>
          <w:sz w:val="22"/>
          <w:szCs w:val="22"/>
        </w:rPr>
        <w:t>test 1 -eq 1</w:t>
      </w:r>
    </w:p>
    <w:p w:rsidR="006213C2" w:rsidP="006213C2" w:rsidRDefault="0028343C" w14:paraId="6E05C02F" w14:textId="67B0AC3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-eq for equal, -ne for not equal, -gt for greater than, -lt for less than, -ge for greater or equal, -le for less or equal.</w:t>
      </w:r>
    </w:p>
    <w:p w:rsidR="0028343C" w:rsidP="006213C2" w:rsidRDefault="0028343C" w14:paraId="674170E8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6213C2" w:rsidR="002B2142" w:rsidP="002B2142" w:rsidRDefault="0028343C" w14:paraId="0D2EB802" w14:textId="728CC532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Check the result by typing</w:t>
      </w:r>
      <w:r w:rsidR="006213C2">
        <w:rPr>
          <w:color w:val="000000" w:themeColor="text1"/>
          <w:sz w:val="22"/>
          <w:szCs w:val="22"/>
        </w:rPr>
        <w:t>:</w:t>
      </w:r>
    </w:p>
    <w:p w:rsidR="005B49F0" w:rsidP="0028343C" w:rsidRDefault="0028343C" w14:paraId="1071B36E" w14:textId="127149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0028343C" w:rsidP="0028343C" w:rsidRDefault="0028343C" w14:paraId="1F2B976D" w14:textId="396F7BF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$? is a special parameter that contains the exit code for the last command. 0 means successful when 1 means error. When we use a test command, 0 means true and 1 means false.</w:t>
      </w:r>
    </w:p>
    <w:p w:rsidRPr="008C4212" w:rsidR="543AFC2A" w:rsidP="008C4212" w:rsidRDefault="543AFC2A" w14:paraId="2A3615F6" w14:textId="1C037AC9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6213C2" w:rsidP="3D14731F" w:rsidRDefault="006213C2" w14:paraId="740E4AB9" w14:textId="751CC67A">
      <w:pPr>
        <w:pStyle w:val="ListParagraph"/>
        <w:ind w:left="360"/>
        <w:jc w:val="center"/>
        <w:rPr>
          <w:noProof/>
        </w:rPr>
      </w:pPr>
      <w:r w:rsidR="006213C2">
        <w:drawing>
          <wp:inline wp14:editId="7C778E6F" wp14:anchorId="69A710E3">
            <wp:extent cx="6234544" cy="428625"/>
            <wp:effectExtent l="0" t="0" r="0" b="0"/>
            <wp:docPr id="1460497954" name="Picture 60559433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05594330"/>
                    <pic:cNvPicPr/>
                  </pic:nvPicPr>
                  <pic:blipFill>
                    <a:blip r:embed="R91b19cd062aa4cb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34544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28343C" w:rsidP="00CF4DCC" w:rsidRDefault="0028343C" w14:paraId="159B5348" w14:textId="77777777">
      <w:pPr>
        <w:pStyle w:val="ListParagraph"/>
        <w:ind w:left="360"/>
      </w:pPr>
    </w:p>
    <w:p w:rsidRPr="002E45DE" w:rsidR="002E45DE" w:rsidP="002B2142" w:rsidRDefault="00DD5212" w14:paraId="71907EF3" w14:textId="16FF93FF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 xml:space="preserve">[] is </w:t>
      </w:r>
      <w:r w:rsidR="00977ACD">
        <w:rPr>
          <w:color w:val="000000" w:themeColor="text1"/>
          <w:sz w:val="22"/>
          <w:szCs w:val="22"/>
        </w:rPr>
        <w:t xml:space="preserve">the </w:t>
      </w:r>
      <w:r w:rsidR="002E45DE">
        <w:rPr>
          <w:color w:val="000000" w:themeColor="text1"/>
          <w:sz w:val="22"/>
          <w:szCs w:val="22"/>
        </w:rPr>
        <w:t>equivalent</w:t>
      </w:r>
      <w:r>
        <w:rPr>
          <w:color w:val="000000" w:themeColor="text1"/>
          <w:sz w:val="22"/>
          <w:szCs w:val="22"/>
        </w:rPr>
        <w:t xml:space="preserve"> </w:t>
      </w:r>
      <w:r w:rsidR="00977ACD">
        <w:rPr>
          <w:color w:val="000000" w:themeColor="text1"/>
          <w:sz w:val="22"/>
          <w:szCs w:val="22"/>
        </w:rPr>
        <w:t>of</w:t>
      </w:r>
      <w:r>
        <w:rPr>
          <w:color w:val="000000" w:themeColor="text1"/>
          <w:sz w:val="22"/>
          <w:szCs w:val="22"/>
        </w:rPr>
        <w:t xml:space="preserve"> test</w:t>
      </w:r>
      <w:r w:rsidR="002E45DE">
        <w:rPr>
          <w:color w:val="000000" w:themeColor="text1"/>
          <w:sz w:val="22"/>
          <w:szCs w:val="22"/>
        </w:rPr>
        <w:t>. We can test an integer like this:</w:t>
      </w:r>
    </w:p>
    <w:p w:rsidR="00977ACD" w:rsidP="00977ACD" w:rsidRDefault="002E45DE" w14:paraId="39B4F58E" w14:textId="14E365F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[ 1 -lt -2 ]</w:t>
      </w:r>
    </w:p>
    <w:p w:rsidR="002E45DE" w:rsidP="002E45DE" w:rsidRDefault="002E45DE" w14:paraId="352D8FB9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then, retrieve the result:</w:t>
      </w:r>
    </w:p>
    <w:p w:rsidR="002E45DE" w:rsidP="002E45DE" w:rsidRDefault="3D14731F" w14:paraId="6C51C3B6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 w:rsidRPr="3D14731F">
        <w:rPr>
          <w:color w:val="000000" w:themeColor="text1"/>
          <w:sz w:val="22"/>
          <w:szCs w:val="22"/>
        </w:rPr>
        <w:t>&gt;&gt;&gt; echo $?</w:t>
      </w:r>
    </w:p>
    <w:p w:rsidR="3D14731F" w:rsidP="3D14731F" w:rsidRDefault="3D14731F" w14:paraId="2EC6FEAF" w14:textId="686D77A4">
      <w:pPr>
        <w:pStyle w:val="ListParagraph"/>
        <w:ind w:left="360"/>
        <w:jc w:val="center"/>
      </w:pPr>
      <w:r w:rsidR="3D14731F">
        <w:drawing>
          <wp:inline wp14:editId="21098BAD" wp14:anchorId="541D8DEE">
            <wp:extent cx="6400800" cy="466725"/>
            <wp:effectExtent l="0" t="0" r="0" b="0"/>
            <wp:docPr id="116216017" name="Picture 122481924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24819248"/>
                    <pic:cNvPicPr/>
                  </pic:nvPicPr>
                  <pic:blipFill>
                    <a:blip r:embed="Rc6c217c2bb7146f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4008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76F43" w:rsidR="003C176C" w:rsidP="002E45DE" w:rsidRDefault="002E45DE" w14:paraId="1C9C9453" w14:textId="7DE8945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t>Note: Lin</w:t>
      </w:r>
      <w:r w:rsidR="4ACA91AC">
        <w:rPr>
          <w:noProof/>
        </w:rPr>
        <w:t>u</w:t>
      </w:r>
      <w:r>
        <w:rPr>
          <w:noProof/>
        </w:rPr>
        <w:t>x Bash script is case sensitive</w:t>
      </w:r>
      <w:r w:rsidRPr="00F25706" w:rsidR="00F25706">
        <w:rPr>
          <w:noProof/>
        </w:rPr>
        <w:t xml:space="preserve"> </w:t>
      </w:r>
      <w:r>
        <w:rPr>
          <w:noProof/>
        </w:rPr>
        <w:t>as well as space sensitive. For using the [], we have to keep a space after [ and befor</w:t>
      </w:r>
      <w:r w:rsidR="00977ACD">
        <w:rPr>
          <w:noProof/>
        </w:rPr>
        <w:t>e</w:t>
      </w:r>
      <w:r>
        <w:rPr>
          <w:noProof/>
        </w:rPr>
        <w:t xml:space="preserve"> ].</w:t>
      </w:r>
    </w:p>
    <w:p w:rsidRPr="002B2142" w:rsidR="003C176C" w:rsidP="003C176C" w:rsidRDefault="003C176C" w14:paraId="2EB51C5E" w14:textId="77777777">
      <w:pPr>
        <w:pStyle w:val="ListParagraph"/>
        <w:ind w:left="360"/>
      </w:pPr>
    </w:p>
    <w:p w:rsidRPr="007975B4" w:rsidR="002B2142" w:rsidP="002B2142" w:rsidRDefault="007975B4" w14:paraId="7B09836F" w14:textId="0825794F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Use [[]] to test a regular expression</w:t>
      </w:r>
    </w:p>
    <w:p w:rsidR="007975B4" w:rsidP="007975B4" w:rsidRDefault="007975B4" w14:paraId="20AB8D7D" w14:textId="10FD101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7975B4">
        <w:rPr>
          <w:color w:val="000000" w:themeColor="text1"/>
          <w:sz w:val="22"/>
          <w:szCs w:val="22"/>
        </w:rPr>
        <w:t>[[ abc =~ ^a.*c</w:t>
      </w:r>
      <w:r w:rsidR="006456A2">
        <w:rPr>
          <w:color w:val="000000" w:themeColor="text1"/>
          <w:sz w:val="22"/>
          <w:szCs w:val="22"/>
        </w:rPr>
        <w:t>$</w:t>
      </w:r>
      <w:r w:rsidRPr="007975B4">
        <w:rPr>
          <w:color w:val="000000" w:themeColor="text1"/>
          <w:sz w:val="22"/>
          <w:szCs w:val="22"/>
        </w:rPr>
        <w:t xml:space="preserve"> ]]</w:t>
      </w:r>
    </w:p>
    <w:p w:rsidR="007975B4" w:rsidP="007975B4" w:rsidRDefault="007975B4" w14:paraId="1E2F0797" w14:textId="1934170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And retrieve the result</w:t>
      </w:r>
    </w:p>
    <w:p w:rsidR="007975B4" w:rsidP="007975B4" w:rsidRDefault="3D14731F" w14:paraId="7E637772" w14:textId="470EE057">
      <w:pPr>
        <w:pStyle w:val="ListParagraph"/>
        <w:ind w:left="360"/>
        <w:rPr>
          <w:color w:val="000000" w:themeColor="text1"/>
          <w:sz w:val="22"/>
          <w:szCs w:val="22"/>
        </w:rPr>
      </w:pPr>
      <w:r w:rsidRPr="3D14731F">
        <w:rPr>
          <w:color w:val="000000" w:themeColor="text1"/>
          <w:sz w:val="22"/>
          <w:szCs w:val="22"/>
        </w:rPr>
        <w:t>&gt;&gt;&gt; echo $?</w:t>
      </w:r>
    </w:p>
    <w:p w:rsidR="3D14731F" w:rsidP="00C15044" w:rsidRDefault="3D14731F" w14:paraId="6A21B034" w14:textId="124081CA">
      <w:pPr>
        <w:pStyle w:val="ListParagraph"/>
        <w:ind w:left="360"/>
      </w:pPr>
      <w:r w:rsidR="3D14731F">
        <w:drawing>
          <wp:inline wp14:editId="3934B86E" wp14:anchorId="589FC15D">
            <wp:extent cx="6400800" cy="413385"/>
            <wp:effectExtent l="0" t="0" r="0" b="0"/>
            <wp:docPr id="2072488513" name="Picture 104453209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44532098"/>
                    <pic:cNvPicPr/>
                  </pic:nvPicPr>
                  <pic:blipFill>
                    <a:blip r:embed="R460515c29bbf4a6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40080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C4212" w:rsidR="005B49F0" w:rsidRDefault="007975B4" w14:paraId="46C93EFF" w14:textId="62B7CE9F">
      <w:pPr>
        <w:ind w:left="360"/>
        <w:rPr>
          <w:b/>
          <w:bCs/>
        </w:rPr>
      </w:pPr>
      <w:r w:rsidRPr="008C4212">
        <w:rPr>
          <w:b/>
          <w:bCs/>
        </w:rPr>
        <w:t xml:space="preserve">Note: </w:t>
      </w:r>
      <w:r w:rsidRPr="008C4212" w:rsidR="00977ACD">
        <w:rPr>
          <w:b/>
          <w:bCs/>
        </w:rPr>
        <w:t>W</w:t>
      </w:r>
      <w:r w:rsidRPr="008C4212">
        <w:rPr>
          <w:b/>
          <w:bCs/>
        </w:rPr>
        <w:t>e will practice more regular expression in other modules.</w:t>
      </w:r>
    </w:p>
    <w:p w:rsidRPr="002B2142" w:rsidR="003C176C" w:rsidP="003C176C" w:rsidRDefault="003C176C" w14:paraId="405A4216" w14:textId="77777777"/>
    <w:p w:rsidRPr="003C176C" w:rsidR="002B2142" w:rsidP="002B2142" w:rsidRDefault="0047102B" w14:paraId="34570D73" w14:textId="17D9C577">
      <w:pPr>
        <w:pStyle w:val="ListParagraph"/>
        <w:numPr>
          <w:ilvl w:val="0"/>
          <w:numId w:val="37"/>
        </w:numPr>
        <w:ind w:left="360"/>
      </w:pPr>
      <w:r>
        <w:rPr>
          <w:color w:val="000000" w:themeColor="text1"/>
          <w:sz w:val="22"/>
          <w:szCs w:val="22"/>
        </w:rPr>
        <w:t>Use (()) to evaluate an arithmetic expression. (This is a nonstandard feature)</w:t>
      </w:r>
    </w:p>
    <w:p w:rsidR="003C176C" w:rsidP="003C176C" w:rsidRDefault="003C176C" w14:paraId="68EE64C8" w14:textId="41B7C93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7102B">
        <w:rPr>
          <w:color w:val="000000" w:themeColor="text1"/>
          <w:sz w:val="22"/>
          <w:szCs w:val="22"/>
        </w:rPr>
        <w:t>(( 2 -</w:t>
      </w:r>
      <w:r w:rsidR="00977ACD">
        <w:rPr>
          <w:color w:val="000000" w:themeColor="text1"/>
          <w:sz w:val="22"/>
          <w:szCs w:val="22"/>
        </w:rPr>
        <w:t xml:space="preserve"> </w:t>
      </w:r>
      <w:r w:rsidR="0047102B">
        <w:rPr>
          <w:color w:val="000000" w:themeColor="text1"/>
          <w:sz w:val="22"/>
          <w:szCs w:val="22"/>
        </w:rPr>
        <w:t>1 ))</w:t>
      </w:r>
    </w:p>
    <w:p w:rsidR="0047102B" w:rsidP="003C176C" w:rsidRDefault="0047102B" w14:paraId="4330D600" w14:textId="683283A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0047102B" w:rsidP="003C176C" w:rsidRDefault="0047102B" w14:paraId="74F099A4" w14:textId="4D768C3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(( 1 - 1 ))</w:t>
      </w:r>
    </w:p>
    <w:p w:rsidR="0047102B" w:rsidP="003C176C" w:rsidRDefault="0047102B" w14:paraId="57EF0E86" w14:textId="4AED926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:rsidR="54B8F637" w:rsidP="008C4212" w:rsidRDefault="003D62CC" w14:paraId="5C23847B" w14:textId="5A189FF2">
      <w:pPr>
        <w:pStyle w:val="ListParagraph"/>
        <w:ind w:left="360"/>
        <w:jc w:val="center"/>
      </w:pPr>
      <w:r w:rsidR="003D62CC">
        <w:drawing>
          <wp:inline wp14:editId="02D5A6F0" wp14:anchorId="523E8B40">
            <wp:extent cx="5943600" cy="852170"/>
            <wp:effectExtent l="0" t="0" r="0" b="5080"/>
            <wp:docPr id="1132132509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b1eb10f7ca014a8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102B" w:rsidP="003C176C" w:rsidRDefault="787E899B" w14:paraId="0296A6C4" w14:textId="279AA60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</w:t>
      </w:r>
      <w:r w:rsidR="47C19EA9">
        <w:rPr>
          <w:color w:val="000000" w:themeColor="text1"/>
          <w:sz w:val="22"/>
          <w:szCs w:val="22"/>
        </w:rPr>
        <w:t xml:space="preserve">n </w:t>
      </w:r>
      <w:r w:rsidR="19C7CCDA">
        <w:rPr>
          <w:color w:val="000000" w:themeColor="text1"/>
          <w:sz w:val="22"/>
          <w:szCs w:val="22"/>
        </w:rPr>
        <w:t>Li</w:t>
      </w:r>
      <w:r w:rsidR="47C19EA9">
        <w:rPr>
          <w:color w:val="000000" w:themeColor="text1"/>
          <w:sz w:val="22"/>
          <w:szCs w:val="22"/>
        </w:rPr>
        <w:t>nux, when ar</w:t>
      </w:r>
      <w:r w:rsidR="4808EA9F">
        <w:rPr>
          <w:color w:val="000000" w:themeColor="text1"/>
          <w:sz w:val="22"/>
          <w:szCs w:val="22"/>
        </w:rPr>
        <w:t xml:space="preserve">ithmetic expression value is 0, it will </w:t>
      </w:r>
      <w:r w:rsidR="0047102B">
        <w:rPr>
          <w:color w:val="000000" w:themeColor="text1"/>
          <w:sz w:val="22"/>
          <w:szCs w:val="22"/>
        </w:rPr>
        <w:t>return</w:t>
      </w:r>
      <w:r w:rsidR="4808EA9F">
        <w:rPr>
          <w:color w:val="000000" w:themeColor="text1"/>
          <w:sz w:val="22"/>
          <w:szCs w:val="22"/>
        </w:rPr>
        <w:t xml:space="preserve"> False</w:t>
      </w:r>
      <w:r w:rsidR="0047102B">
        <w:rPr>
          <w:color w:val="000000" w:themeColor="text1"/>
          <w:sz w:val="22"/>
          <w:szCs w:val="22"/>
        </w:rPr>
        <w:t>. Otherwise, a true will be returned.</w:t>
      </w:r>
    </w:p>
    <w:p w:rsidR="002B2142" w:rsidP="0092230C" w:rsidRDefault="002B2142" w14:paraId="1A1A4D94" w14:textId="220D9897">
      <w:pPr>
        <w:jc w:val="center"/>
      </w:pPr>
    </w:p>
    <w:p w:rsidR="00BE1CCE" w:rsidP="002B2142" w:rsidRDefault="00BE1CCE" w14:paraId="4E39E329" w14:textId="6487DB05"/>
    <w:p w:rsidRPr="00E9010F" w:rsidR="000C217A" w:rsidP="000C217A" w:rsidRDefault="0044235C" w14:paraId="69D7C684" w14:textId="16A649D5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If c</w:t>
      </w:r>
      <w:r w:rsidRPr="007975B4" w:rsidR="007975B4">
        <w:rPr>
          <w:b/>
          <w:bCs/>
          <w:sz w:val="22"/>
          <w:szCs w:val="22"/>
        </w:rPr>
        <w:t>onditional execution</w:t>
      </w:r>
    </w:p>
    <w:p w:rsidR="000C217A" w:rsidP="000C217A" w:rsidRDefault="0047102B" w14:paraId="15E7A91F" w14:textId="42AE4F97">
      <w:pPr>
        <w:pStyle w:val="ListParagraph"/>
        <w:numPr>
          <w:ilvl w:val="0"/>
          <w:numId w:val="4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basic sy</w:t>
      </w:r>
      <w:r w:rsidR="00977ACD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>tax of if command shows below:</w:t>
      </w:r>
    </w:p>
    <w:p w:rsidR="0047102B" w:rsidP="0047102B" w:rsidRDefault="0047102B" w14:paraId="14BBD433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47102B" w:rsidR="0047102B" w:rsidP="0047102B" w:rsidRDefault="0047102B" w14:paraId="0D4E93E2" w14:textId="77777777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if &lt;condition list&gt;</w:t>
      </w:r>
    </w:p>
    <w:p w:rsidRPr="0047102B" w:rsidR="0047102B" w:rsidP="0047102B" w:rsidRDefault="0047102B" w14:paraId="1A8C047E" w14:textId="77777777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then</w:t>
      </w:r>
    </w:p>
    <w:p w:rsidR="0047102B" w:rsidP="0047102B" w:rsidRDefault="0047102B" w14:paraId="089522E1" w14:textId="2AC568B1">
      <w:pPr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 xml:space="preserve">  </w:t>
      </w:r>
      <w:r>
        <w:rPr>
          <w:color w:val="000000" w:themeColor="text1"/>
          <w:sz w:val="22"/>
          <w:szCs w:val="22"/>
        </w:rPr>
        <w:tab/>
      </w:r>
      <w:r w:rsidRPr="0047102B">
        <w:rPr>
          <w:color w:val="000000" w:themeColor="text1"/>
          <w:sz w:val="22"/>
          <w:szCs w:val="22"/>
        </w:rPr>
        <w:t xml:space="preserve"> &lt;list&gt;</w:t>
      </w:r>
    </w:p>
    <w:p w:rsidR="00E11898" w:rsidP="0047102B" w:rsidRDefault="00E11898" w14:paraId="724E1BA0" w14:textId="0ACB25A8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</w:t>
      </w:r>
      <w:r w:rsidR="00F753E3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</w:t>
      </w:r>
      <w:r w:rsidR="00AD3780">
        <w:rPr>
          <w:color w:val="000000" w:themeColor="text1"/>
          <w:sz w:val="22"/>
          <w:szCs w:val="22"/>
        </w:rPr>
        <w:t>if</w:t>
      </w:r>
      <w:r w:rsidR="00F753E3">
        <w:rPr>
          <w:color w:val="000000" w:themeColor="text1"/>
          <w:sz w:val="22"/>
          <w:szCs w:val="22"/>
        </w:rPr>
        <w:t xml:space="preserve"> </w:t>
      </w:r>
      <w:r w:rsidRPr="0047102B" w:rsidR="00F753E3">
        <w:rPr>
          <w:color w:val="000000" w:themeColor="text1"/>
          <w:sz w:val="22"/>
          <w:szCs w:val="22"/>
        </w:rPr>
        <w:t>&lt;condition list&gt;</w:t>
      </w:r>
    </w:p>
    <w:p w:rsidR="00AD3780" w:rsidP="0047102B" w:rsidRDefault="00AD3780" w14:paraId="3572BB85" w14:textId="32714FE0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then</w:t>
      </w:r>
    </w:p>
    <w:p w:rsidR="00E11898" w:rsidP="0047102B" w:rsidRDefault="00E11898" w14:paraId="11A1D84C" w14:textId="4A61840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&lt;list&gt;</w:t>
      </w:r>
    </w:p>
    <w:p w:rsidR="00AD3780" w:rsidP="0047102B" w:rsidRDefault="00AD3780" w14:paraId="1A1389CB" w14:textId="3E923E9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       else</w:t>
      </w:r>
    </w:p>
    <w:p w:rsidRPr="0047102B" w:rsidR="00AD3780" w:rsidP="0047102B" w:rsidRDefault="00AD3780" w14:paraId="0B78A611" w14:textId="6DC6EE45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ab/>
      </w:r>
      <w:r>
        <w:rPr>
          <w:color w:val="000000" w:themeColor="text1"/>
          <w:sz w:val="22"/>
          <w:szCs w:val="22"/>
        </w:rPr>
        <w:t>&lt;list&gt;</w:t>
      </w:r>
    </w:p>
    <w:p w:rsidRPr="0047102B" w:rsidR="0047102B" w:rsidP="0047102B" w:rsidRDefault="0047102B" w14:paraId="5C67C1B1" w14:textId="77777777">
      <w:pPr>
        <w:ind w:firstLine="360"/>
        <w:rPr>
          <w:color w:val="000000" w:themeColor="text1"/>
          <w:sz w:val="22"/>
          <w:szCs w:val="22"/>
        </w:rPr>
      </w:pPr>
      <w:r w:rsidRPr="0047102B">
        <w:rPr>
          <w:color w:val="000000" w:themeColor="text1"/>
          <w:sz w:val="22"/>
          <w:szCs w:val="22"/>
        </w:rPr>
        <w:t>fi</w:t>
      </w:r>
    </w:p>
    <w:p w:rsidRPr="0047102B" w:rsidR="000C217A" w:rsidP="0047102B" w:rsidRDefault="000C217A" w14:paraId="563A214E" w14:textId="77777777">
      <w:pPr>
        <w:rPr>
          <w:color w:val="000000" w:themeColor="text1"/>
          <w:sz w:val="22"/>
          <w:szCs w:val="22"/>
        </w:rPr>
      </w:pPr>
    </w:p>
    <w:p w:rsidRPr="006213C2" w:rsidR="000C217A" w:rsidP="000C217A" w:rsidRDefault="00E11898" w14:paraId="0F1C872E" w14:textId="1EF64AAD">
      <w:pPr>
        <w:pStyle w:val="ListParagraph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Create a ConditionTest.sh file by typing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:rsidR="000C217A" w:rsidP="00E11898" w:rsidRDefault="00E11898" w14:paraId="547A9B05" w14:textId="125123C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ConditionTest.sh</w:t>
      </w:r>
    </w:p>
    <w:p w:rsidRPr="002B2142" w:rsidR="000C217A" w:rsidP="00E11898" w:rsidRDefault="000C217A" w14:paraId="716E077A" w14:textId="208F6864"/>
    <w:p w:rsidRPr="00E11898" w:rsidR="000C217A" w:rsidP="000C217A" w:rsidRDefault="00E11898" w14:paraId="2521C570" w14:textId="699BA47D">
      <w:pPr>
        <w:pStyle w:val="ListParagraph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:rsidR="00E11898" w:rsidP="00AD74FD" w:rsidRDefault="00E11898" w14:paraId="230C527E" w14:textId="2E705F98">
      <w:pPr>
        <w:pStyle w:val="ListParagraph"/>
        <w:ind w:left="360"/>
        <w:jc w:val="center"/>
      </w:pPr>
    </w:p>
    <w:p w:rsidRPr="003C176C" w:rsidR="00654546" w:rsidP="00AD74FD" w:rsidRDefault="00654546" w14:paraId="667EE024" w14:textId="163BBE3E">
      <w:pPr>
        <w:pStyle w:val="ListParagraph"/>
        <w:ind w:left="360"/>
        <w:jc w:val="center"/>
      </w:pPr>
      <w:r w:rsidR="00654546">
        <w:drawing>
          <wp:inline wp14:editId="1D6ABD74" wp14:anchorId="0CFE1ED4">
            <wp:extent cx="5162597" cy="2368061"/>
            <wp:effectExtent l="0" t="0" r="0" b="0"/>
            <wp:docPr id="559666528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7f1cf27b5c524d9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62597" cy="236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76AB" w:rsidR="000C217A" w:rsidP="00BE76AB" w:rsidRDefault="000C217A" w14:paraId="69D4AB82" w14:textId="5D5E924B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:rsidRPr="003C176C" w:rsidR="000C217A" w:rsidP="000C217A" w:rsidRDefault="00601795" w14:paraId="1EC490FE" w14:textId="5C3D2DB9">
      <w:pPr>
        <w:pStyle w:val="ListParagraph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:rsidRPr="002B2142" w:rsidR="000C217A" w:rsidP="000C217A" w:rsidRDefault="000C217A" w14:paraId="3B9EE505" w14:textId="77777777"/>
    <w:p w:rsidRPr="003C176C" w:rsidR="000C217A" w:rsidP="000C217A" w:rsidRDefault="00601795" w14:paraId="59C4B646" w14:textId="130240DB">
      <w:pPr>
        <w:pStyle w:val="ListParagraph"/>
        <w:numPr>
          <w:ilvl w:val="0"/>
          <w:numId w:val="43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execute the script:</w:t>
      </w:r>
    </w:p>
    <w:p w:rsidR="004345BC" w:rsidP="000C217A" w:rsidRDefault="000C217A" w14:paraId="579FC515" w14:textId="79A3CB94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601795">
        <w:rPr>
          <w:color w:val="000000" w:themeColor="text1"/>
          <w:sz w:val="22"/>
          <w:szCs w:val="22"/>
        </w:rPr>
        <w:t>ConditionTest.sh</w:t>
      </w:r>
    </w:p>
    <w:p w:rsidR="000C217A" w:rsidP="000C217A" w:rsidRDefault="00601795" w14:paraId="37EF28CA" w14:textId="3E5DA421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n type in a number to test it. Please run the program several time</w:t>
      </w:r>
      <w:r w:rsidR="009C6A00">
        <w:rPr>
          <w:color w:val="000000" w:themeColor="text1"/>
          <w:sz w:val="22"/>
          <w:szCs w:val="22"/>
        </w:rPr>
        <w:t>s</w:t>
      </w:r>
      <w:r>
        <w:rPr>
          <w:color w:val="000000" w:themeColor="text1"/>
          <w:sz w:val="22"/>
          <w:szCs w:val="22"/>
        </w:rPr>
        <w:t xml:space="preserve"> to try different numbers.</w:t>
      </w:r>
    </w:p>
    <w:p w:rsidR="000C217A" w:rsidP="000C217A" w:rsidRDefault="000C217A" w14:paraId="340F82B9" w14:textId="5DC5A60B">
      <w:pPr>
        <w:rPr>
          <w:color w:val="000000" w:themeColor="text1"/>
          <w:sz w:val="22"/>
          <w:szCs w:val="22"/>
        </w:rPr>
      </w:pPr>
    </w:p>
    <w:p w:rsidR="00BE76AB" w:rsidP="000C217A" w:rsidRDefault="00BE76AB" w14:paraId="027FCA3E" w14:textId="77777777">
      <w:pPr>
        <w:rPr>
          <w:color w:val="000000" w:themeColor="text1"/>
          <w:sz w:val="22"/>
          <w:szCs w:val="22"/>
        </w:rPr>
      </w:pPr>
    </w:p>
    <w:p w:rsidRPr="00E9010F" w:rsidR="000C217A" w:rsidP="000C217A" w:rsidRDefault="00AD3780" w14:paraId="68ABE04C" w14:textId="0B8B28FF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dition execution</w:t>
      </w:r>
    </w:p>
    <w:p w:rsidR="000C217A" w:rsidP="000C217A" w:rsidRDefault="00AD3780" w14:paraId="24C8A9D0" w14:textId="06C226F2">
      <w:pPr>
        <w:pStyle w:val="ListParagraph"/>
        <w:numPr>
          <w:ilvl w:val="0"/>
          <w:numId w:val="4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ic </w:t>
      </w:r>
      <w:r w:rsidR="008A1F37">
        <w:rPr>
          <w:color w:val="000000" w:themeColor="text1"/>
          <w:sz w:val="22"/>
          <w:szCs w:val="22"/>
        </w:rPr>
        <w:t xml:space="preserve">syntax for </w:t>
      </w:r>
      <w:r w:rsidR="00654546">
        <w:rPr>
          <w:color w:val="000000" w:themeColor="text1"/>
          <w:sz w:val="22"/>
          <w:szCs w:val="22"/>
        </w:rPr>
        <w:t>“</w:t>
      </w:r>
      <w:r w:rsidR="008A1F37">
        <w:rPr>
          <w:color w:val="000000" w:themeColor="text1"/>
          <w:sz w:val="22"/>
          <w:szCs w:val="22"/>
        </w:rPr>
        <w:t>case</w:t>
      </w:r>
      <w:r w:rsidR="00654546">
        <w:rPr>
          <w:color w:val="000000" w:themeColor="text1"/>
          <w:sz w:val="22"/>
          <w:szCs w:val="22"/>
        </w:rPr>
        <w:t>”</w:t>
      </w:r>
      <w:r w:rsidR="000C217A">
        <w:rPr>
          <w:color w:val="000000" w:themeColor="text1"/>
          <w:sz w:val="22"/>
          <w:szCs w:val="22"/>
        </w:rPr>
        <w:t>:</w:t>
      </w:r>
    </w:p>
    <w:p w:rsidRPr="00582A83" w:rsidR="00582A83" w:rsidP="00D00BC0" w:rsidRDefault="00582A83" w14:paraId="6974D673" w14:textId="777777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jc w:val="both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>case WORD in</w:t>
      </w:r>
    </w:p>
    <w:p w:rsidRPr="00582A83" w:rsidR="00582A83" w:rsidP="00582A83" w:rsidRDefault="00582A83" w14:paraId="4253E886" w14:textId="777777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</w:t>
      </w:r>
    </w:p>
    <w:p w:rsidRPr="00582A83" w:rsidR="00582A83" w:rsidP="00582A83" w:rsidRDefault="00582A83" w14:paraId="280C21FD" w14:textId="777777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noProof/>
          <w:color w:val="000000"/>
          <w:sz w:val="22"/>
          <w:szCs w:val="22"/>
          <w:lang w:eastAsia="en-US"/>
        </w:rPr>
      </w:pPr>
      <w:r w:rsidRPr="00582A83">
        <w:rPr>
          <w:noProof/>
          <w:color w:val="000000"/>
          <w:sz w:val="22"/>
          <w:szCs w:val="22"/>
          <w:lang w:eastAsia="en-US"/>
        </w:rPr>
        <w:t xml:space="preserve">  PATTERN) COMMANDS ;; ## optional</w:t>
      </w:r>
    </w:p>
    <w:p w:rsidRPr="00582A83" w:rsidR="000C217A" w:rsidP="00582A83" w:rsidRDefault="00582A83" w14:paraId="1EC55321" w14:textId="52C027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6"/>
        <w:ind w:left="360"/>
        <w:rPr>
          <w:rFonts w:ascii="Courier New" w:hAnsi="Courier New" w:cs="Courier New"/>
          <w:color w:val="494B43"/>
          <w:sz w:val="21"/>
          <w:szCs w:val="21"/>
        </w:rPr>
      </w:pPr>
      <w:r w:rsidRPr="00582A83">
        <w:rPr>
          <w:noProof/>
          <w:color w:val="000000"/>
          <w:sz w:val="22"/>
          <w:szCs w:val="22"/>
          <w:lang w:eastAsia="en-US"/>
        </w:rPr>
        <w:t>esa</w:t>
      </w:r>
      <w:r>
        <w:rPr>
          <w:noProof/>
          <w:color w:val="000000"/>
          <w:sz w:val="22"/>
          <w:szCs w:val="22"/>
          <w:lang w:eastAsia="en-US"/>
        </w:rPr>
        <w:t>c</w:t>
      </w:r>
    </w:p>
    <w:p w:rsidR="008A1F37" w:rsidP="000C217A" w:rsidRDefault="008A1F37" w14:paraId="406FCDD3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6213C2" w:rsidR="000C217A" w:rsidP="000C217A" w:rsidRDefault="00582A83" w14:paraId="1312D84E" w14:textId="587EC52F">
      <w:pPr>
        <w:pStyle w:val="ListParagraph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Create a CaseTest.sh file by typing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0C217A">
        <w:rPr>
          <w:color w:val="000000" w:themeColor="text1"/>
          <w:sz w:val="22"/>
          <w:szCs w:val="22"/>
        </w:rPr>
        <w:t>:</w:t>
      </w:r>
    </w:p>
    <w:p w:rsidR="000C217A" w:rsidP="000C217A" w:rsidRDefault="00582A83" w14:paraId="0876B1F7" w14:textId="3327EF67">
      <w:pPr>
        <w:pStyle w:val="ListParagraph"/>
        <w:ind w:left="360"/>
        <w:rPr>
          <w:noProof/>
        </w:rPr>
      </w:pPr>
      <w:r>
        <w:rPr>
          <w:noProof/>
        </w:rPr>
        <w:t>&gt;&gt;&gt; nano CaseTest.sh</w:t>
      </w:r>
    </w:p>
    <w:p w:rsidRPr="002B2142" w:rsidR="00582A83" w:rsidP="000C217A" w:rsidRDefault="00582A83" w14:paraId="6D333D7A" w14:textId="77777777">
      <w:pPr>
        <w:pStyle w:val="ListParagraph"/>
        <w:ind w:left="360"/>
      </w:pPr>
    </w:p>
    <w:p w:rsidRPr="00582A83" w:rsidR="000C217A" w:rsidP="000C217A" w:rsidRDefault="00582A83" w14:paraId="4C960927" w14:textId="59497A18">
      <w:pPr>
        <w:pStyle w:val="ListParagraph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:rsidR="00582A83" w:rsidP="00CB7DFF" w:rsidRDefault="00582A83" w14:paraId="72FB5B65" w14:textId="615CC2D7">
      <w:pPr>
        <w:pStyle w:val="ListParagraph"/>
        <w:ind w:left="360"/>
        <w:jc w:val="center"/>
      </w:pPr>
    </w:p>
    <w:p w:rsidRPr="003C176C" w:rsidR="00654546" w:rsidP="00CB7DFF" w:rsidRDefault="00654546" w14:paraId="697EB01D" w14:textId="52D96EBE">
      <w:pPr>
        <w:pStyle w:val="ListParagraph"/>
        <w:ind w:left="360"/>
        <w:jc w:val="center"/>
      </w:pPr>
      <w:r w:rsidR="00654546">
        <w:drawing>
          <wp:inline wp14:editId="5D538F9F" wp14:anchorId="7A7A41BE">
            <wp:extent cx="3448050" cy="1066800"/>
            <wp:effectExtent l="0" t="0" r="0" b="0"/>
            <wp:docPr id="2040354643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6b24cf4189c540a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4480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76F43" w:rsidR="000C217A" w:rsidP="000C217A" w:rsidRDefault="000C217A" w14:paraId="32E9EE64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:rsidRPr="002B2142" w:rsidR="000C217A" w:rsidP="000C217A" w:rsidRDefault="000C217A" w14:paraId="536B4845" w14:textId="77777777">
      <w:pPr>
        <w:pStyle w:val="ListParagraph"/>
        <w:ind w:left="360"/>
      </w:pPr>
    </w:p>
    <w:p w:rsidRPr="003C176C" w:rsidR="000C217A" w:rsidP="000C217A" w:rsidRDefault="00CB7DFF" w14:paraId="55C06604" w14:textId="5CF3B680">
      <w:pPr>
        <w:pStyle w:val="ListParagraph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:rsidRPr="002B2142" w:rsidR="000C217A" w:rsidP="000C217A" w:rsidRDefault="000C217A" w14:paraId="6AB805E5" w14:textId="77777777"/>
    <w:p w:rsidRPr="003C176C" w:rsidR="000C217A" w:rsidP="000C217A" w:rsidRDefault="000C217A" w14:paraId="30C70B9E" w14:textId="1A676A24">
      <w:pPr>
        <w:pStyle w:val="ListParagraph"/>
        <w:numPr>
          <w:ilvl w:val="0"/>
          <w:numId w:val="44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ee the result</w:t>
      </w:r>
    </w:p>
    <w:p w:rsidR="000C217A" w:rsidP="000C217A" w:rsidRDefault="000C217A" w14:paraId="507D0EC1" w14:textId="5E57EA5C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bash </w:t>
      </w:r>
      <w:r w:rsidR="00CB7DFF">
        <w:rPr>
          <w:color w:val="000000" w:themeColor="text1"/>
          <w:sz w:val="22"/>
          <w:szCs w:val="22"/>
        </w:rPr>
        <w:t>CaseTest.sh 10</w:t>
      </w:r>
    </w:p>
    <w:p w:rsidR="00CB7DFF" w:rsidP="000C217A" w:rsidRDefault="00CB7DFF" w14:paraId="6DC6C208" w14:textId="3972D598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CaseTest.sh string</w:t>
      </w:r>
    </w:p>
    <w:p w:rsidR="000C217A" w:rsidP="000C217A" w:rsidRDefault="000C217A" w14:paraId="6D0C4527" w14:textId="0AC5D212">
      <w:pPr>
        <w:rPr>
          <w:color w:val="000000" w:themeColor="text1"/>
          <w:sz w:val="22"/>
          <w:szCs w:val="22"/>
        </w:rPr>
      </w:pPr>
    </w:p>
    <w:p w:rsidR="000C217A" w:rsidP="000C217A" w:rsidRDefault="000C217A" w14:paraId="6218BB67" w14:textId="69DA4777">
      <w:pPr>
        <w:rPr>
          <w:color w:val="000000" w:themeColor="text1"/>
          <w:sz w:val="22"/>
          <w:szCs w:val="22"/>
        </w:rPr>
      </w:pPr>
    </w:p>
    <w:p w:rsidRPr="00E9010F" w:rsidR="000C217A" w:rsidP="000C217A" w:rsidRDefault="003C2263" w14:paraId="42C76A80" w14:textId="441DC66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Looping</w:t>
      </w:r>
    </w:p>
    <w:p w:rsidR="000C217A" w:rsidP="000C217A" w:rsidRDefault="000C217A" w14:paraId="774D7E0C" w14:textId="21909262">
      <w:pPr>
        <w:pStyle w:val="ListParagraph"/>
        <w:numPr>
          <w:ilvl w:val="0"/>
          <w:numId w:val="4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3C2263">
        <w:rPr>
          <w:color w:val="000000" w:themeColor="text1"/>
          <w:sz w:val="22"/>
          <w:szCs w:val="22"/>
        </w:rPr>
        <w:t>create a WhileTest.sh</w:t>
      </w:r>
      <w:r>
        <w:rPr>
          <w:color w:val="000000" w:themeColor="text1"/>
          <w:sz w:val="22"/>
          <w:szCs w:val="22"/>
        </w:rPr>
        <w:t xml:space="preserve"> file:</w:t>
      </w:r>
    </w:p>
    <w:p w:rsidRPr="001A557C" w:rsidR="000C217A" w:rsidP="000C217A" w:rsidRDefault="000C217A" w14:paraId="72E9927C" w14:textId="07C6227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nano </w:t>
      </w:r>
      <w:r w:rsidR="003C2263">
        <w:rPr>
          <w:color w:val="000000" w:themeColor="text1"/>
          <w:sz w:val="22"/>
          <w:szCs w:val="22"/>
        </w:rPr>
        <w:t>WhileTest</w:t>
      </w:r>
      <w:r>
        <w:rPr>
          <w:color w:val="000000" w:themeColor="text1"/>
          <w:sz w:val="22"/>
          <w:szCs w:val="22"/>
        </w:rPr>
        <w:t>.sh</w:t>
      </w:r>
    </w:p>
    <w:p w:rsidR="000C217A" w:rsidP="000C217A" w:rsidRDefault="000C217A" w14:paraId="05A59044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6213C2" w:rsidR="000C217A" w:rsidP="000C217A" w:rsidRDefault="003C2263" w14:paraId="3B9C45DD" w14:textId="3B46AE8A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</w:t>
      </w:r>
      <w:r w:rsidR="000C217A">
        <w:rPr>
          <w:color w:val="000000" w:themeColor="text1"/>
          <w:sz w:val="22"/>
          <w:szCs w:val="22"/>
        </w:rPr>
        <w:t xml:space="preserve"> the</w:t>
      </w:r>
      <w:r>
        <w:rPr>
          <w:color w:val="000000" w:themeColor="text1"/>
          <w:sz w:val="22"/>
          <w:szCs w:val="22"/>
        </w:rPr>
        <w:t xml:space="preserve">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</w:t>
      </w:r>
      <w:r w:rsidR="000C217A">
        <w:rPr>
          <w:color w:val="000000" w:themeColor="text1"/>
          <w:sz w:val="22"/>
          <w:szCs w:val="22"/>
        </w:rPr>
        <w:t xml:space="preserve"> file:</w:t>
      </w:r>
    </w:p>
    <w:p w:rsidR="000C217A" w:rsidP="000C217A" w:rsidRDefault="00EC49F0" w14:paraId="7530FBDC" w14:textId="06A7C7C5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EC49F0">
        <w:drawing>
          <wp:inline wp14:editId="2EF80018" wp14:anchorId="6DA793B3">
            <wp:extent cx="3657600" cy="1170432"/>
            <wp:effectExtent l="0" t="0" r="0" b="0"/>
            <wp:docPr id="1096583728" name="Picture 3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3"/>
                    <pic:cNvPicPr/>
                  </pic:nvPicPr>
                  <pic:blipFill>
                    <a:blip r:embed="R7ae1ea26054e440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17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0C217A" w:rsidP="000C217A" w:rsidRDefault="000C217A" w14:paraId="3D42206D" w14:textId="77777777">
      <w:pPr>
        <w:pStyle w:val="ListParagraph"/>
        <w:ind w:left="360"/>
      </w:pPr>
      <w:r w:rsidRPr="001A1D40">
        <w:rPr>
          <w:noProof/>
        </w:rPr>
        <w:t xml:space="preserve"> </w:t>
      </w:r>
    </w:p>
    <w:p w:rsidRPr="003C176C" w:rsidR="000C217A" w:rsidP="000C217A" w:rsidRDefault="000C217A" w14:paraId="2CE2D548" w14:textId="5661739D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</w:t>
      </w:r>
      <w:r w:rsidR="00EC49F0">
        <w:rPr>
          <w:color w:val="000000" w:themeColor="text1"/>
          <w:sz w:val="22"/>
          <w:szCs w:val="22"/>
        </w:rPr>
        <w:t xml:space="preserve"> and save</w:t>
      </w:r>
    </w:p>
    <w:p w:rsidRPr="00EC49F0" w:rsidR="000C217A" w:rsidP="00EC49F0" w:rsidRDefault="000C217A" w14:paraId="15135F49" w14:textId="3BE358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F25706">
        <w:rPr>
          <w:noProof/>
        </w:rPr>
        <w:t xml:space="preserve"> </w:t>
      </w:r>
    </w:p>
    <w:p w:rsidRPr="00EC49F0" w:rsidR="000C217A" w:rsidP="000C217A" w:rsidRDefault="000C217A" w14:paraId="233B389B" w14:textId="2D7837BF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 xml:space="preserve">Type </w:t>
      </w:r>
      <w:r w:rsidR="00EC49F0">
        <w:rPr>
          <w:color w:val="000000" w:themeColor="text1"/>
          <w:sz w:val="22"/>
          <w:szCs w:val="22"/>
        </w:rPr>
        <w:t>the follow</w:t>
      </w:r>
      <w:r w:rsidR="004F5C36">
        <w:rPr>
          <w:color w:val="000000" w:themeColor="text1"/>
          <w:sz w:val="22"/>
          <w:szCs w:val="22"/>
        </w:rPr>
        <w:t>ing</w:t>
      </w:r>
      <w:r w:rsidR="00EC49F0">
        <w:rPr>
          <w:color w:val="000000" w:themeColor="text1"/>
          <w:sz w:val="22"/>
          <w:szCs w:val="22"/>
        </w:rPr>
        <w:t xml:space="preserve"> command to test the file. You can give a different number to the parameter.</w:t>
      </w:r>
    </w:p>
    <w:p w:rsidR="000C217A" w:rsidP="00EC49F0" w:rsidRDefault="00EC49F0" w14:paraId="78F4A264" w14:textId="3D94DB2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bash WhileTest.sh 10</w:t>
      </w:r>
    </w:p>
    <w:p w:rsidRPr="002B2142" w:rsidR="00EC49F0" w:rsidP="00EC49F0" w:rsidRDefault="00EC49F0" w14:paraId="12A7ABE7" w14:textId="77777777">
      <w:pPr>
        <w:pStyle w:val="ListParagraph"/>
        <w:ind w:left="360"/>
      </w:pPr>
    </w:p>
    <w:p w:rsidRPr="00AE58CE" w:rsidR="000C217A" w:rsidP="000C217A" w:rsidRDefault="00AE58CE" w14:paraId="5C06D63B" w14:textId="0C5BE2CD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A</w:t>
      </w:r>
      <w:r w:rsidR="0052011A">
        <w:rPr>
          <w:color w:val="000000" w:themeColor="text1"/>
          <w:sz w:val="22"/>
          <w:szCs w:val="22"/>
        </w:rPr>
        <w:t>n</w:t>
      </w:r>
      <w:r>
        <w:rPr>
          <w:color w:val="000000" w:themeColor="text1"/>
          <w:sz w:val="22"/>
          <w:szCs w:val="22"/>
        </w:rPr>
        <w:t xml:space="preserve"> </w:t>
      </w:r>
      <w:r w:rsidR="009C6A00">
        <w:rPr>
          <w:color w:val="000000" w:themeColor="text1"/>
          <w:sz w:val="22"/>
          <w:szCs w:val="22"/>
        </w:rPr>
        <w:t>U</w:t>
      </w:r>
      <w:r>
        <w:rPr>
          <w:color w:val="000000" w:themeColor="text1"/>
          <w:sz w:val="22"/>
          <w:szCs w:val="22"/>
        </w:rPr>
        <w:t>ntil loop is the opposite of while loop, which will run the code as long as the condition fails.</w:t>
      </w:r>
    </w:p>
    <w:p w:rsidR="00AE58CE" w:rsidP="00AE58CE" w:rsidRDefault="00AE58CE" w14:paraId="73449F09" w14:textId="2AE7B4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UntilTest.sh file:</w:t>
      </w:r>
    </w:p>
    <w:p w:rsidRPr="00AE58CE" w:rsidR="00AE58CE" w:rsidP="00AE58CE" w:rsidRDefault="00AE58CE" w14:paraId="168E518A" w14:textId="0A36FBA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UntilTest.sh</w:t>
      </w:r>
    </w:p>
    <w:p w:rsidR="00AE58CE" w:rsidP="00AE58CE" w:rsidRDefault="00AE58CE" w14:paraId="7A25D291" w14:textId="72DC7D6F">
      <w:pPr>
        <w:pStyle w:val="ListParagraph"/>
        <w:ind w:left="360"/>
        <w:jc w:val="center"/>
      </w:pPr>
      <w:r w:rsidR="00AE58CE">
        <w:drawing>
          <wp:inline wp14:editId="5D9D54E4" wp14:anchorId="0FC5071C">
            <wp:extent cx="3657600" cy="1115568"/>
            <wp:effectExtent l="0" t="0" r="0" b="2540"/>
            <wp:docPr id="581868726" name="Picture 3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5"/>
                    <pic:cNvPicPr/>
                  </pic:nvPicPr>
                  <pic:blipFill>
                    <a:blip r:embed="Rf4812fd64df7452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E58CE" w:rsidR="00AE58CE" w:rsidP="00AE58CE" w:rsidRDefault="00AE58CE" w14:paraId="3D45EA3A" w14:textId="77777777">
      <w:pPr>
        <w:pStyle w:val="ListParagraph"/>
        <w:ind w:left="360"/>
        <w:jc w:val="center"/>
      </w:pPr>
    </w:p>
    <w:p w:rsidRPr="00B122DB" w:rsidR="00AE58CE" w:rsidP="00AE58CE" w:rsidRDefault="00AE58CE" w14:paraId="2E575CE1" w14:textId="12019098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:rsidRPr="00B122DB" w:rsidR="00B122DB" w:rsidP="00B122DB" w:rsidRDefault="00B122DB" w14:paraId="6114D974" w14:textId="77777777">
      <w:pPr>
        <w:pStyle w:val="ListParagraph"/>
        <w:ind w:left="360"/>
      </w:pPr>
    </w:p>
    <w:p w:rsidRPr="00B122DB" w:rsidR="00B122DB" w:rsidP="00AE58CE" w:rsidRDefault="00B122DB" w14:paraId="662B3CF6" w14:textId="17AB9119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:rsidRPr="00AE58CE" w:rsidR="00B122DB" w:rsidP="00B122DB" w:rsidRDefault="00B122DB" w14:paraId="28697A74" w14:textId="7B83D546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bash UntilTest.sh 5</w:t>
      </w:r>
    </w:p>
    <w:p w:rsidRPr="00AE58CE" w:rsidR="00AE58CE" w:rsidP="00AE58CE" w:rsidRDefault="00AE58CE" w14:paraId="3E6F81D1" w14:textId="77777777">
      <w:pPr>
        <w:pStyle w:val="ListParagraph"/>
        <w:ind w:left="360"/>
      </w:pPr>
    </w:p>
    <w:p w:rsidR="00AE58CE" w:rsidP="00AE58CE" w:rsidRDefault="00D239E0" w14:paraId="2221F6F5" w14:textId="2BEA2926">
      <w:pPr>
        <w:pStyle w:val="ListParagraph"/>
        <w:numPr>
          <w:ilvl w:val="0"/>
          <w:numId w:val="45"/>
        </w:numPr>
        <w:ind w:left="360"/>
      </w:pPr>
      <w:r>
        <w:t>Another common loop is for loop. Type the follow</w:t>
      </w:r>
      <w:r w:rsidR="004F5C36">
        <w:rPr>
          <w:color w:val="000000" w:themeColor="text1"/>
          <w:sz w:val="22"/>
          <w:szCs w:val="22"/>
        </w:rPr>
        <w:t>ing</w:t>
      </w:r>
      <w:r>
        <w:t xml:space="preserve"> command to create a ForTest.sh file:</w:t>
      </w:r>
    </w:p>
    <w:p w:rsidRPr="00AE58CE" w:rsidR="00AE58CE" w:rsidP="00AE58CE" w:rsidRDefault="00AE58CE" w14:paraId="1E802DC3" w14:textId="6361A5DB">
      <w:pPr>
        <w:pStyle w:val="ListParagraph"/>
        <w:ind w:left="360"/>
      </w:pPr>
      <w:r>
        <w:t>&gt;&gt;&gt;</w:t>
      </w:r>
      <w:r w:rsidR="00D239E0">
        <w:t xml:space="preserve"> nano ForTest.sh</w:t>
      </w:r>
    </w:p>
    <w:p w:rsidRPr="00AE58CE" w:rsidR="00AE58CE" w:rsidP="00AE58CE" w:rsidRDefault="00AE58CE" w14:paraId="356FA83E" w14:textId="77777777">
      <w:pPr>
        <w:pStyle w:val="ListParagraph"/>
        <w:ind w:left="360"/>
      </w:pPr>
    </w:p>
    <w:p w:rsidRPr="00D239E0" w:rsidR="00AE58CE" w:rsidP="000C217A" w:rsidRDefault="00D239E0" w14:paraId="3D378E49" w14:textId="51397211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script in the file:</w:t>
      </w:r>
    </w:p>
    <w:p w:rsidR="00D239E0" w:rsidP="00B122DB" w:rsidRDefault="00D239E0" w14:paraId="29FAC8EC" w14:textId="759906F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D239E0">
        <w:drawing>
          <wp:inline wp14:editId="559A8206" wp14:anchorId="0AAD4E56">
            <wp:extent cx="3657600" cy="2414016"/>
            <wp:effectExtent l="0" t="0" r="0" b="0"/>
            <wp:docPr id="944109323" name="Picture 3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6"/>
                    <pic:cNvPicPr/>
                  </pic:nvPicPr>
                  <pic:blipFill>
                    <a:blip r:embed="Rba2c02fa7e894ad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0" cy="241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E58CE" w:rsidR="00D239E0" w:rsidP="00D239E0" w:rsidRDefault="00D239E0" w14:paraId="74B3BADA" w14:textId="77777777">
      <w:pPr>
        <w:pStyle w:val="ListParagraph"/>
        <w:ind w:left="360"/>
      </w:pPr>
    </w:p>
    <w:p w:rsidRPr="00B122DB" w:rsidR="00CA4A7D" w:rsidP="00CA4A7D" w:rsidRDefault="00CA4A7D" w14:paraId="672245C7" w14:textId="77777777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Click the control + x key to quit and save.</w:t>
      </w:r>
    </w:p>
    <w:p w:rsidRPr="00B122DB" w:rsidR="00CA4A7D" w:rsidP="00CA4A7D" w:rsidRDefault="00CA4A7D" w14:paraId="28DBC6B9" w14:textId="77777777">
      <w:pPr>
        <w:pStyle w:val="ListParagraph"/>
        <w:ind w:left="360"/>
      </w:pPr>
    </w:p>
    <w:p w:rsidRPr="00B122DB" w:rsidR="00CA4A7D" w:rsidP="00CA4A7D" w:rsidRDefault="00CA4A7D" w14:paraId="12638279" w14:textId="23D9D928">
      <w:pPr>
        <w:pStyle w:val="ListParagraph"/>
        <w:numPr>
          <w:ilvl w:val="0"/>
          <w:numId w:val="45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4F5C36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test the file:</w:t>
      </w:r>
    </w:p>
    <w:p w:rsidRPr="00C25900" w:rsidR="00CA4A7D" w:rsidP="00CA4A7D" w:rsidRDefault="00CA4A7D" w14:paraId="09DCEF21" w14:textId="2090707D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bash ForTest.sh</w:t>
      </w:r>
    </w:p>
    <w:p w:rsidR="000C217A" w:rsidP="000C217A" w:rsidRDefault="000C217A" w14:paraId="75F49364" w14:textId="10D44C05"/>
    <w:p w:rsidR="00A1253B" w:rsidP="000C217A" w:rsidRDefault="00A1253B" w14:paraId="3B751177" w14:textId="152BDE2C"/>
    <w:p w:rsidR="00A1253B" w:rsidP="00A1253B" w:rsidRDefault="00A1253B" w14:paraId="71DF35F1" w14:textId="7777777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Push your work to GitHub</w:t>
      </w:r>
    </w:p>
    <w:p w:rsidR="00A1253B" w:rsidP="00A1253B" w:rsidRDefault="00A1253B" w14:paraId="1B255DA2" w14:textId="77777777">
      <w:pPr>
        <w:rPr>
          <w:b/>
          <w:bCs/>
          <w:sz w:val="22"/>
          <w:szCs w:val="22"/>
        </w:rPr>
      </w:pPr>
    </w:p>
    <w:p w:rsidR="00A1253B" w:rsidP="00A1253B" w:rsidRDefault="00A1253B" w14:paraId="0385C5BB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:rsidR="00A1253B" w:rsidP="00A1253B" w:rsidRDefault="00A1253B" w14:paraId="3DFF3B0D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add .</w:t>
      </w:r>
    </w:p>
    <w:p w:rsidR="00A1253B" w:rsidP="00A1253B" w:rsidRDefault="00A1253B" w14:paraId="03892A55" w14:textId="6523F93F">
      <w:pPr>
        <w:rPr>
          <w:color w:val="000000" w:themeColor="text1"/>
          <w:sz w:val="22"/>
          <w:szCs w:val="22"/>
          <w:lang w:eastAsia="en-US"/>
        </w:rPr>
      </w:pPr>
      <w:r w:rsidRPr="3117597C" w:rsidR="00A1253B">
        <w:rPr>
          <w:color w:val="000000" w:themeColor="text1" w:themeTint="FF" w:themeShade="FF"/>
          <w:sz w:val="22"/>
          <w:szCs w:val="22"/>
          <w:lang w:eastAsia="en-US"/>
        </w:rPr>
        <w:t xml:space="preserve">&gt;&gt;&gt; git commit -m “Submission for Module </w:t>
      </w:r>
      <w:r w:rsidRPr="3117597C" w:rsidR="5E7BD06E">
        <w:rPr>
          <w:color w:val="000000" w:themeColor="text1" w:themeTint="FF" w:themeShade="FF"/>
          <w:sz w:val="22"/>
          <w:szCs w:val="22"/>
          <w:lang w:eastAsia="en-US"/>
        </w:rPr>
        <w:t>5</w:t>
      </w:r>
      <w:bookmarkStart w:name="_GoBack" w:id="0"/>
      <w:bookmarkEnd w:id="0"/>
      <w:r w:rsidRPr="3117597C" w:rsidR="00A1253B">
        <w:rPr>
          <w:color w:val="000000" w:themeColor="text1" w:themeTint="FF" w:themeShade="FF"/>
          <w:sz w:val="22"/>
          <w:szCs w:val="22"/>
          <w:lang w:eastAsia="en-US"/>
        </w:rPr>
        <w:t>”</w:t>
      </w:r>
    </w:p>
    <w:p w:rsidR="00A1253B" w:rsidP="00A1253B" w:rsidRDefault="00A1253B" w14:paraId="4029B2BB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YOUR_BRANCH_NAME</w:t>
      </w:r>
    </w:p>
    <w:p w:rsidR="00A1253B" w:rsidP="00A1253B" w:rsidRDefault="00A1253B" w14:paraId="1ABA7E16" w14:textId="77777777">
      <w:pPr>
        <w:rPr>
          <w:color w:val="000000" w:themeColor="text1"/>
          <w:sz w:val="22"/>
          <w:szCs w:val="22"/>
          <w:lang w:eastAsia="en-US"/>
        </w:rPr>
      </w:pPr>
    </w:p>
    <w:p w:rsidR="00A1253B" w:rsidP="00A1253B" w:rsidRDefault="00A1253B" w14:paraId="7F83D6C6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Note: you should change the YOUR_BRANCH_NAME to your own branch name. It should be firstname-lastname (e.g. maria-gracia).</w:t>
      </w:r>
    </w:p>
    <w:p w:rsidRPr="00F05DCF" w:rsidR="00A1253B" w:rsidP="00A1253B" w:rsidRDefault="00A1253B" w14:paraId="7FD36063" w14:textId="77777777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If you cannot remember, run the command “git status” to check.</w:t>
      </w:r>
    </w:p>
    <w:p w:rsidRPr="00C25900" w:rsidR="00A1253B" w:rsidP="000C217A" w:rsidRDefault="00A1253B" w14:paraId="4EF6EC97" w14:textId="77777777"/>
    <w:sectPr w:rsidRPr="00C25900" w:rsidR="00A1253B" w:rsidSect="003C3FE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C32CA" w:rsidRDefault="00EC32CA" w14:paraId="51BD9435" w14:textId="77777777">
      <w:r>
        <w:separator/>
      </w:r>
    </w:p>
  </w:endnote>
  <w:endnote w:type="continuationSeparator" w:id="0">
    <w:p w:rsidR="00EC32CA" w:rsidRDefault="00EC32CA" w14:paraId="17DA7D86" w14:textId="77777777">
      <w:r>
        <w:continuationSeparator/>
      </w:r>
    </w:p>
  </w:endnote>
  <w:endnote w:type="continuationNotice" w:id="1">
    <w:p w:rsidR="00EC32CA" w:rsidRDefault="00EC32CA" w14:paraId="201056B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F37B2" w:rsidRDefault="005F37B2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0646" w:rsidRDefault="000A32D3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60646" w:rsidRDefault="00160646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F37B2" w:rsidRDefault="005F37B2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C32CA" w:rsidRDefault="00EC32CA" w14:paraId="36CF90AD" w14:textId="77777777">
      <w:r>
        <w:separator/>
      </w:r>
    </w:p>
  </w:footnote>
  <w:footnote w:type="continuationSeparator" w:id="0">
    <w:p w:rsidR="00EC32CA" w:rsidRDefault="00EC32CA" w14:paraId="6FDDB020" w14:textId="77777777">
      <w:r>
        <w:continuationSeparator/>
      </w:r>
    </w:p>
  </w:footnote>
  <w:footnote w:type="continuationNotice" w:id="1">
    <w:p w:rsidR="00EC32CA" w:rsidRDefault="00EC32CA" w14:paraId="616BEC4D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F37B2" w:rsidRDefault="005F37B2" w14:paraId="730A510E" w14:textId="77777777">
    <w:pPr>
      <w:pStyle w:val="Header"/>
    </w:pPr>
  </w:p>
  <w:p w:rsidR="005F37B2" w:rsidRDefault="005F37B2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160646" w:rsidP="008B6C55" w:rsidRDefault="000A32D3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:rsidR="00160646" w:rsidRDefault="00160646" w14:paraId="0FB78278" w14:textId="77777777">
    <w:pPr>
      <w:ind w:right="360"/>
    </w:pPr>
  </w:p>
  <w:p w:rsidR="00160646" w:rsidRDefault="00160646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F37B2" w:rsidRDefault="005F37B2" w14:paraId="561E9D8D" w14:textId="77777777">
    <w:pPr>
      <w:pStyle w:val="Header"/>
    </w:pPr>
  </w:p>
  <w:p w:rsidR="005F37B2" w:rsidRDefault="005F37B2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00AAA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52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F29D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D16400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D4AD4"/>
    <w:multiLevelType w:val="multilevel"/>
    <w:tmpl w:val="E682A0D4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eastAsia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hAnsi="Arial" w:eastAsia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hAnsi="Arial" w:eastAsia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hAnsi="Arial" w:eastAsia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hAnsi="Arial" w:eastAsia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hAnsi="Arial" w:eastAsia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hAnsi="Arial" w:eastAsia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hAnsi="Arial" w:eastAsia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hAnsi="Arial" w:eastAsia="Arial" w:cs="Arial"/>
      </w:rPr>
    </w:lvl>
  </w:abstractNum>
  <w:abstractNum w:abstractNumId="10" w15:restartNumberingAfterBreak="0">
    <w:nsid w:val="1E3162D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5C5736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hint="default" w:ascii="Wingdings" w:hAnsi="Wingdings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6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BA75A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DD365A"/>
    <w:multiLevelType w:val="multilevel"/>
    <w:tmpl w:val="73F26DA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bullet"/>
      <w:lvlText w:val="o"/>
      <w:lvlJc w:val="left"/>
      <w:pPr>
        <w:ind w:left="1440" w:firstLine="1080"/>
      </w:pPr>
      <w:rPr>
        <w:rFonts w:hint="default" w:ascii="Courier New" w:hAnsi="Courier New" w:cs="Courier New"/>
      </w:r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1" w15:restartNumberingAfterBreak="0">
    <w:nsid w:val="43834C11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A67AFB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C1770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8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9A0D35"/>
    <w:multiLevelType w:val="multilevel"/>
    <w:tmpl w:val="99861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61E7B8B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3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E26BAF"/>
    <w:multiLevelType w:val="hybridMultilevel"/>
    <w:tmpl w:val="19C0577A"/>
    <w:lvl w:ilvl="0" w:tplc="FFFFFFFF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E232C7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53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36" w15:restartNumberingAfterBreak="0">
    <w:nsid w:val="60002662"/>
    <w:multiLevelType w:val="multilevel"/>
    <w:tmpl w:val="80E2F2A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7" w15:restartNumberingAfterBreak="0">
    <w:nsid w:val="60653E8A"/>
    <w:multiLevelType w:val="multilevel"/>
    <w:tmpl w:val="73200512"/>
    <w:lvl w:ilvl="0">
      <w:start w:val="1"/>
      <w:numFmt w:val="decimal"/>
      <w:lvlText w:val="%1)"/>
      <w:lvlJc w:val="left"/>
      <w:pPr>
        <w:ind w:left="16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32448D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FA7ACE"/>
    <w:multiLevelType w:val="hybridMultilevel"/>
    <w:tmpl w:val="EADC7CE8"/>
    <w:lvl w:ilvl="0" w:tplc="60669DE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6E4B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4C048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C217B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69CD88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E4C18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FC20F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FB2220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1A6DC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08A253B"/>
    <w:multiLevelType w:val="multilevel"/>
    <w:tmpl w:val="E7B6CE2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decimal"/>
      <w:lvlText w:val="%2)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hAnsi="Arial" w:eastAsia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1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3112EB5"/>
    <w:multiLevelType w:val="hybridMultilevel"/>
    <w:tmpl w:val="918651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FF724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9"/>
  </w:num>
  <w:num w:numId="3">
    <w:abstractNumId w:val="20"/>
  </w:num>
  <w:num w:numId="4">
    <w:abstractNumId w:val="40"/>
  </w:num>
  <w:num w:numId="5">
    <w:abstractNumId w:val="36"/>
  </w:num>
  <w:num w:numId="6">
    <w:abstractNumId w:val="30"/>
  </w:num>
  <w:num w:numId="7">
    <w:abstractNumId w:val="35"/>
  </w:num>
  <w:num w:numId="8">
    <w:abstractNumId w:val="24"/>
  </w:num>
  <w:num w:numId="9">
    <w:abstractNumId w:val="12"/>
  </w:num>
  <w:num w:numId="10">
    <w:abstractNumId w:val="29"/>
  </w:num>
  <w:num w:numId="11">
    <w:abstractNumId w:val="45"/>
  </w:num>
  <w:num w:numId="12">
    <w:abstractNumId w:val="19"/>
  </w:num>
  <w:num w:numId="13">
    <w:abstractNumId w:val="32"/>
  </w:num>
  <w:num w:numId="14">
    <w:abstractNumId w:val="27"/>
  </w:num>
  <w:num w:numId="15">
    <w:abstractNumId w:val="1"/>
  </w:num>
  <w:num w:numId="16">
    <w:abstractNumId w:val="13"/>
  </w:num>
  <w:num w:numId="17">
    <w:abstractNumId w:val="22"/>
  </w:num>
  <w:num w:numId="18">
    <w:abstractNumId w:val="6"/>
  </w:num>
  <w:num w:numId="19">
    <w:abstractNumId w:val="16"/>
  </w:num>
  <w:num w:numId="20">
    <w:abstractNumId w:val="7"/>
  </w:num>
  <w:num w:numId="21">
    <w:abstractNumId w:val="17"/>
  </w:num>
  <w:num w:numId="22">
    <w:abstractNumId w:val="14"/>
  </w:num>
  <w:num w:numId="23">
    <w:abstractNumId w:val="44"/>
  </w:num>
  <w:num w:numId="24">
    <w:abstractNumId w:val="33"/>
  </w:num>
  <w:num w:numId="25">
    <w:abstractNumId w:val="28"/>
  </w:num>
  <w:num w:numId="26">
    <w:abstractNumId w:val="25"/>
  </w:num>
  <w:num w:numId="27">
    <w:abstractNumId w:val="15"/>
  </w:num>
  <w:num w:numId="28">
    <w:abstractNumId w:val="23"/>
  </w:num>
  <w:num w:numId="29">
    <w:abstractNumId w:val="34"/>
  </w:num>
  <w:num w:numId="30">
    <w:abstractNumId w:val="3"/>
  </w:num>
  <w:num w:numId="31">
    <w:abstractNumId w:val="42"/>
  </w:num>
  <w:num w:numId="32">
    <w:abstractNumId w:val="38"/>
  </w:num>
  <w:num w:numId="33">
    <w:abstractNumId w:val="10"/>
  </w:num>
  <w:num w:numId="34">
    <w:abstractNumId w:val="26"/>
  </w:num>
  <w:num w:numId="35">
    <w:abstractNumId w:val="0"/>
  </w:num>
  <w:num w:numId="36">
    <w:abstractNumId w:val="31"/>
  </w:num>
  <w:num w:numId="37">
    <w:abstractNumId w:val="4"/>
  </w:num>
  <w:num w:numId="38">
    <w:abstractNumId w:val="2"/>
  </w:num>
  <w:num w:numId="39">
    <w:abstractNumId w:val="41"/>
  </w:num>
  <w:num w:numId="40">
    <w:abstractNumId w:val="21"/>
  </w:num>
  <w:num w:numId="41">
    <w:abstractNumId w:val="43"/>
  </w:num>
  <w:num w:numId="42">
    <w:abstractNumId w:val="11"/>
  </w:num>
  <w:num w:numId="43">
    <w:abstractNumId w:val="18"/>
  </w:num>
  <w:num w:numId="44">
    <w:abstractNumId w:val="5"/>
  </w:num>
  <w:num w:numId="45">
    <w:abstractNumId w:val="8"/>
  </w:num>
  <w:num w:numId="46">
    <w:abstractNumId w:val="3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65"/>
  <w:displayBackgroundShape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4BCE"/>
    <w:rsid w:val="00004E82"/>
    <w:rsid w:val="00007ECA"/>
    <w:rsid w:val="0001341C"/>
    <w:rsid w:val="000159B5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67968"/>
    <w:rsid w:val="0007034F"/>
    <w:rsid w:val="00087199"/>
    <w:rsid w:val="000976C2"/>
    <w:rsid w:val="000A32D3"/>
    <w:rsid w:val="000A4856"/>
    <w:rsid w:val="000A73FB"/>
    <w:rsid w:val="000B2681"/>
    <w:rsid w:val="000B5184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8A3"/>
    <w:rsid w:val="000E5821"/>
    <w:rsid w:val="000E5B92"/>
    <w:rsid w:val="000E6E47"/>
    <w:rsid w:val="000E78F9"/>
    <w:rsid w:val="000F0DF9"/>
    <w:rsid w:val="000F2E4B"/>
    <w:rsid w:val="000F5383"/>
    <w:rsid w:val="000F5D14"/>
    <w:rsid w:val="000F6499"/>
    <w:rsid w:val="001005D7"/>
    <w:rsid w:val="0010095D"/>
    <w:rsid w:val="00105727"/>
    <w:rsid w:val="00107FA3"/>
    <w:rsid w:val="001115B8"/>
    <w:rsid w:val="00113D50"/>
    <w:rsid w:val="00115A6A"/>
    <w:rsid w:val="001234DF"/>
    <w:rsid w:val="00123788"/>
    <w:rsid w:val="00130E20"/>
    <w:rsid w:val="00131550"/>
    <w:rsid w:val="001445A1"/>
    <w:rsid w:val="00151F8A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20482E"/>
    <w:rsid w:val="00205119"/>
    <w:rsid w:val="00210B86"/>
    <w:rsid w:val="00215BCC"/>
    <w:rsid w:val="00222AED"/>
    <w:rsid w:val="0022304A"/>
    <w:rsid w:val="00223873"/>
    <w:rsid w:val="00224F95"/>
    <w:rsid w:val="002357CF"/>
    <w:rsid w:val="002370B1"/>
    <w:rsid w:val="00237819"/>
    <w:rsid w:val="00243FE4"/>
    <w:rsid w:val="002446A3"/>
    <w:rsid w:val="00251A58"/>
    <w:rsid w:val="00251ED8"/>
    <w:rsid w:val="00252C3D"/>
    <w:rsid w:val="002568EB"/>
    <w:rsid w:val="00260E74"/>
    <w:rsid w:val="0026412A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C081B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300E54"/>
    <w:rsid w:val="00306F0C"/>
    <w:rsid w:val="003132C5"/>
    <w:rsid w:val="00316127"/>
    <w:rsid w:val="0031617E"/>
    <w:rsid w:val="00316325"/>
    <w:rsid w:val="00335AD0"/>
    <w:rsid w:val="00335BB0"/>
    <w:rsid w:val="003362AA"/>
    <w:rsid w:val="00355BB8"/>
    <w:rsid w:val="003627EF"/>
    <w:rsid w:val="00365139"/>
    <w:rsid w:val="003719BE"/>
    <w:rsid w:val="00373B21"/>
    <w:rsid w:val="00375A14"/>
    <w:rsid w:val="00376FC8"/>
    <w:rsid w:val="00380F96"/>
    <w:rsid w:val="00394F39"/>
    <w:rsid w:val="003A0F59"/>
    <w:rsid w:val="003B7FED"/>
    <w:rsid w:val="003C176C"/>
    <w:rsid w:val="003C2263"/>
    <w:rsid w:val="003C2725"/>
    <w:rsid w:val="003C3FE6"/>
    <w:rsid w:val="003D62CC"/>
    <w:rsid w:val="003D6808"/>
    <w:rsid w:val="003D7656"/>
    <w:rsid w:val="003D79F0"/>
    <w:rsid w:val="003E336D"/>
    <w:rsid w:val="003E5462"/>
    <w:rsid w:val="003E7D6D"/>
    <w:rsid w:val="003F00D1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40F8"/>
    <w:rsid w:val="004C73E4"/>
    <w:rsid w:val="004C7F64"/>
    <w:rsid w:val="004D0A71"/>
    <w:rsid w:val="004D67A6"/>
    <w:rsid w:val="004E04D2"/>
    <w:rsid w:val="004E6F6F"/>
    <w:rsid w:val="004F5C36"/>
    <w:rsid w:val="004F6C16"/>
    <w:rsid w:val="004F7519"/>
    <w:rsid w:val="0052011A"/>
    <w:rsid w:val="00520C28"/>
    <w:rsid w:val="00523ECA"/>
    <w:rsid w:val="0054193E"/>
    <w:rsid w:val="00542D5F"/>
    <w:rsid w:val="005553F9"/>
    <w:rsid w:val="00555E11"/>
    <w:rsid w:val="00555FE2"/>
    <w:rsid w:val="0056237E"/>
    <w:rsid w:val="00562589"/>
    <w:rsid w:val="0056601D"/>
    <w:rsid w:val="00572210"/>
    <w:rsid w:val="00574C2F"/>
    <w:rsid w:val="005807DB"/>
    <w:rsid w:val="00582A83"/>
    <w:rsid w:val="00590D75"/>
    <w:rsid w:val="005968E3"/>
    <w:rsid w:val="00597111"/>
    <w:rsid w:val="00597C7D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C6506"/>
    <w:rsid w:val="005D0338"/>
    <w:rsid w:val="005D1179"/>
    <w:rsid w:val="005D1734"/>
    <w:rsid w:val="005D210B"/>
    <w:rsid w:val="005D5C7C"/>
    <w:rsid w:val="005D6922"/>
    <w:rsid w:val="005F2E19"/>
    <w:rsid w:val="005F37B2"/>
    <w:rsid w:val="00601795"/>
    <w:rsid w:val="006107F1"/>
    <w:rsid w:val="00610A82"/>
    <w:rsid w:val="00610E87"/>
    <w:rsid w:val="00612B16"/>
    <w:rsid w:val="006171C1"/>
    <w:rsid w:val="00620F8C"/>
    <w:rsid w:val="006213C2"/>
    <w:rsid w:val="006230F0"/>
    <w:rsid w:val="00626A5E"/>
    <w:rsid w:val="00630A6F"/>
    <w:rsid w:val="00637E6B"/>
    <w:rsid w:val="006405BA"/>
    <w:rsid w:val="00640FFD"/>
    <w:rsid w:val="006456A2"/>
    <w:rsid w:val="00646109"/>
    <w:rsid w:val="006471DE"/>
    <w:rsid w:val="006473F4"/>
    <w:rsid w:val="006476EF"/>
    <w:rsid w:val="00651506"/>
    <w:rsid w:val="00654546"/>
    <w:rsid w:val="00657706"/>
    <w:rsid w:val="006659CF"/>
    <w:rsid w:val="00674689"/>
    <w:rsid w:val="00680621"/>
    <w:rsid w:val="006813DB"/>
    <w:rsid w:val="0068355B"/>
    <w:rsid w:val="0068431B"/>
    <w:rsid w:val="00685D07"/>
    <w:rsid w:val="00687DEF"/>
    <w:rsid w:val="00691664"/>
    <w:rsid w:val="00691D38"/>
    <w:rsid w:val="00695B96"/>
    <w:rsid w:val="006A598D"/>
    <w:rsid w:val="006A6F2D"/>
    <w:rsid w:val="006B1007"/>
    <w:rsid w:val="006B4A3A"/>
    <w:rsid w:val="006B7778"/>
    <w:rsid w:val="006C1574"/>
    <w:rsid w:val="006C21CF"/>
    <w:rsid w:val="006C55D1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327E7"/>
    <w:rsid w:val="00740FFF"/>
    <w:rsid w:val="00752259"/>
    <w:rsid w:val="007527A7"/>
    <w:rsid w:val="0075337C"/>
    <w:rsid w:val="0075572A"/>
    <w:rsid w:val="0076055B"/>
    <w:rsid w:val="00765A6E"/>
    <w:rsid w:val="007674A8"/>
    <w:rsid w:val="00772F05"/>
    <w:rsid w:val="0077319F"/>
    <w:rsid w:val="00773DBB"/>
    <w:rsid w:val="00775BCA"/>
    <w:rsid w:val="00784C03"/>
    <w:rsid w:val="007928F4"/>
    <w:rsid w:val="00795ACB"/>
    <w:rsid w:val="007975B4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7755"/>
    <w:rsid w:val="00840A1C"/>
    <w:rsid w:val="008514B7"/>
    <w:rsid w:val="0085502B"/>
    <w:rsid w:val="008562C8"/>
    <w:rsid w:val="00856408"/>
    <w:rsid w:val="008603B0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B6C55"/>
    <w:rsid w:val="008C02B5"/>
    <w:rsid w:val="008C4212"/>
    <w:rsid w:val="008C5CD2"/>
    <w:rsid w:val="008C5DF9"/>
    <w:rsid w:val="008C6C59"/>
    <w:rsid w:val="008C7733"/>
    <w:rsid w:val="008D328A"/>
    <w:rsid w:val="008E0D5C"/>
    <w:rsid w:val="008E5C33"/>
    <w:rsid w:val="008E6EAD"/>
    <w:rsid w:val="008F0293"/>
    <w:rsid w:val="008F0B47"/>
    <w:rsid w:val="008F1729"/>
    <w:rsid w:val="008F242A"/>
    <w:rsid w:val="008F27EC"/>
    <w:rsid w:val="00903D2A"/>
    <w:rsid w:val="00903E80"/>
    <w:rsid w:val="00904951"/>
    <w:rsid w:val="00907BF6"/>
    <w:rsid w:val="009221EA"/>
    <w:rsid w:val="0092230C"/>
    <w:rsid w:val="0093047E"/>
    <w:rsid w:val="0093479C"/>
    <w:rsid w:val="0094011E"/>
    <w:rsid w:val="0094359D"/>
    <w:rsid w:val="00953ADD"/>
    <w:rsid w:val="00957AE1"/>
    <w:rsid w:val="009640AE"/>
    <w:rsid w:val="0096538E"/>
    <w:rsid w:val="00970A4C"/>
    <w:rsid w:val="00973405"/>
    <w:rsid w:val="00977ACD"/>
    <w:rsid w:val="0098467E"/>
    <w:rsid w:val="00984FF3"/>
    <w:rsid w:val="0098750B"/>
    <w:rsid w:val="00992452"/>
    <w:rsid w:val="009A07BC"/>
    <w:rsid w:val="009A2561"/>
    <w:rsid w:val="009A2DBF"/>
    <w:rsid w:val="009A2F73"/>
    <w:rsid w:val="009A51A1"/>
    <w:rsid w:val="009A6962"/>
    <w:rsid w:val="009A7FC2"/>
    <w:rsid w:val="009B07E1"/>
    <w:rsid w:val="009C096F"/>
    <w:rsid w:val="009C35C5"/>
    <w:rsid w:val="009C3743"/>
    <w:rsid w:val="009C6A00"/>
    <w:rsid w:val="009C7BED"/>
    <w:rsid w:val="009D4F68"/>
    <w:rsid w:val="009D6D15"/>
    <w:rsid w:val="00A073FC"/>
    <w:rsid w:val="00A10200"/>
    <w:rsid w:val="00A1253B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30D"/>
    <w:rsid w:val="00AB044D"/>
    <w:rsid w:val="00AB069E"/>
    <w:rsid w:val="00AB1A92"/>
    <w:rsid w:val="00AB724E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58CE"/>
    <w:rsid w:val="00AE5CC2"/>
    <w:rsid w:val="00AF2979"/>
    <w:rsid w:val="00AF7295"/>
    <w:rsid w:val="00B00202"/>
    <w:rsid w:val="00B122DB"/>
    <w:rsid w:val="00B1385A"/>
    <w:rsid w:val="00B327DA"/>
    <w:rsid w:val="00B35458"/>
    <w:rsid w:val="00B37F8A"/>
    <w:rsid w:val="00B44BF3"/>
    <w:rsid w:val="00B523B5"/>
    <w:rsid w:val="00B52AC0"/>
    <w:rsid w:val="00B53A2F"/>
    <w:rsid w:val="00B6128B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3881"/>
    <w:rsid w:val="00BA7D29"/>
    <w:rsid w:val="00BB39E0"/>
    <w:rsid w:val="00BB3C46"/>
    <w:rsid w:val="00BB797C"/>
    <w:rsid w:val="00BC1375"/>
    <w:rsid w:val="00BC490C"/>
    <w:rsid w:val="00BD6F88"/>
    <w:rsid w:val="00BE1CCE"/>
    <w:rsid w:val="00BE76AB"/>
    <w:rsid w:val="00BE7CEC"/>
    <w:rsid w:val="00C1207D"/>
    <w:rsid w:val="00C13000"/>
    <w:rsid w:val="00C13542"/>
    <w:rsid w:val="00C13AEC"/>
    <w:rsid w:val="00C14288"/>
    <w:rsid w:val="00C15044"/>
    <w:rsid w:val="00C17B90"/>
    <w:rsid w:val="00C17CA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1864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2D1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32FF"/>
    <w:rsid w:val="00D955CC"/>
    <w:rsid w:val="00DAE292"/>
    <w:rsid w:val="00DB5675"/>
    <w:rsid w:val="00DB5F86"/>
    <w:rsid w:val="00DC0D41"/>
    <w:rsid w:val="00DC201A"/>
    <w:rsid w:val="00DC469B"/>
    <w:rsid w:val="00DC61C9"/>
    <w:rsid w:val="00DC6834"/>
    <w:rsid w:val="00DD5212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45A88"/>
    <w:rsid w:val="00E50683"/>
    <w:rsid w:val="00E566D4"/>
    <w:rsid w:val="00E5770F"/>
    <w:rsid w:val="00E6016B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ED2"/>
    <w:rsid w:val="00EB003C"/>
    <w:rsid w:val="00EB4D69"/>
    <w:rsid w:val="00EC32CA"/>
    <w:rsid w:val="00EC49F0"/>
    <w:rsid w:val="00EC7005"/>
    <w:rsid w:val="00ED729B"/>
    <w:rsid w:val="00EF7951"/>
    <w:rsid w:val="00EF7F44"/>
    <w:rsid w:val="00F04B6A"/>
    <w:rsid w:val="00F10DC9"/>
    <w:rsid w:val="00F12398"/>
    <w:rsid w:val="00F17B22"/>
    <w:rsid w:val="00F25706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53E3"/>
    <w:rsid w:val="00F76119"/>
    <w:rsid w:val="00F7624F"/>
    <w:rsid w:val="00F778A7"/>
    <w:rsid w:val="00F80D17"/>
    <w:rsid w:val="00F80FB5"/>
    <w:rsid w:val="00F83CEA"/>
    <w:rsid w:val="00F84416"/>
    <w:rsid w:val="00F861BE"/>
    <w:rsid w:val="00F91DAD"/>
    <w:rsid w:val="00F9480B"/>
    <w:rsid w:val="00FA45AE"/>
    <w:rsid w:val="00FA6729"/>
    <w:rsid w:val="00FB46C7"/>
    <w:rsid w:val="00FB4BCC"/>
    <w:rsid w:val="00FC1640"/>
    <w:rsid w:val="00FC1714"/>
    <w:rsid w:val="00FC7B85"/>
    <w:rsid w:val="00FD5E40"/>
    <w:rsid w:val="00FD777F"/>
    <w:rsid w:val="00FD7861"/>
    <w:rsid w:val="00FE0F4A"/>
    <w:rsid w:val="00FE4C1E"/>
    <w:rsid w:val="00FE612B"/>
    <w:rsid w:val="01156D47"/>
    <w:rsid w:val="0135295D"/>
    <w:rsid w:val="017FB495"/>
    <w:rsid w:val="018DC1BA"/>
    <w:rsid w:val="027EC6AB"/>
    <w:rsid w:val="03B8F266"/>
    <w:rsid w:val="042F9B21"/>
    <w:rsid w:val="0575E9BA"/>
    <w:rsid w:val="05FC4625"/>
    <w:rsid w:val="06CC1AA4"/>
    <w:rsid w:val="0885AD40"/>
    <w:rsid w:val="08C08916"/>
    <w:rsid w:val="095A1C4D"/>
    <w:rsid w:val="0B173180"/>
    <w:rsid w:val="0F1A8EE6"/>
    <w:rsid w:val="0F4A30A0"/>
    <w:rsid w:val="10F6040F"/>
    <w:rsid w:val="110771A1"/>
    <w:rsid w:val="141B305C"/>
    <w:rsid w:val="154FB4E3"/>
    <w:rsid w:val="167ABA88"/>
    <w:rsid w:val="179417D1"/>
    <w:rsid w:val="18E39EB4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F0FB56"/>
    <w:rsid w:val="2445CCDF"/>
    <w:rsid w:val="2763AC50"/>
    <w:rsid w:val="29DC145A"/>
    <w:rsid w:val="2BA2F51D"/>
    <w:rsid w:val="2C40621A"/>
    <w:rsid w:val="2CCA8D61"/>
    <w:rsid w:val="2D72EFDC"/>
    <w:rsid w:val="2E0C7E3C"/>
    <w:rsid w:val="2ED4938D"/>
    <w:rsid w:val="3117597C"/>
    <w:rsid w:val="3176D26E"/>
    <w:rsid w:val="32F53205"/>
    <w:rsid w:val="37965494"/>
    <w:rsid w:val="37C50E4C"/>
    <w:rsid w:val="386FD53A"/>
    <w:rsid w:val="394A7BEC"/>
    <w:rsid w:val="3BC02387"/>
    <w:rsid w:val="3C8AA485"/>
    <w:rsid w:val="3CAE7E12"/>
    <w:rsid w:val="3D14731F"/>
    <w:rsid w:val="3D8F54F6"/>
    <w:rsid w:val="3FB0CB86"/>
    <w:rsid w:val="41EF49A4"/>
    <w:rsid w:val="41FC2E5D"/>
    <w:rsid w:val="42B70DFF"/>
    <w:rsid w:val="42FE6C87"/>
    <w:rsid w:val="46AA29E2"/>
    <w:rsid w:val="47C19EA9"/>
    <w:rsid w:val="4808EA9F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FA0D6"/>
    <w:rsid w:val="5C548043"/>
    <w:rsid w:val="5E7BD06E"/>
    <w:rsid w:val="5F574D93"/>
    <w:rsid w:val="5FD98AE4"/>
    <w:rsid w:val="604F8C77"/>
    <w:rsid w:val="61504A4E"/>
    <w:rsid w:val="61DB2C9A"/>
    <w:rsid w:val="65166E74"/>
    <w:rsid w:val="6560A393"/>
    <w:rsid w:val="6565FBC2"/>
    <w:rsid w:val="65A571CA"/>
    <w:rsid w:val="6C844B59"/>
    <w:rsid w:val="6C8EEABB"/>
    <w:rsid w:val="6EDFDD62"/>
    <w:rsid w:val="6F6C1938"/>
    <w:rsid w:val="70093E67"/>
    <w:rsid w:val="7045F5A4"/>
    <w:rsid w:val="723E128F"/>
    <w:rsid w:val="736FBC09"/>
    <w:rsid w:val="73819F81"/>
    <w:rsid w:val="7428F9E3"/>
    <w:rsid w:val="751C0802"/>
    <w:rsid w:val="7553172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8FAD6E1"/>
  <w15:docId w15:val="{EA00DF40-8AA4-4195-8187-814A9859DFC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header" Target="header3.xml" Id="rId26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oter" Target="footer2.xml" Id="rId25" /><Relationship Type="http://schemas.openxmlformats.org/officeDocument/2006/relationships/styles" Target="styles.xml" Id="rId2" /><Relationship Type="http://schemas.openxmlformats.org/officeDocument/2006/relationships/theme" Target="theme/theme1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footer" Target="footer1.xml" Id="rId24" /><Relationship Type="http://schemas.openxmlformats.org/officeDocument/2006/relationships/footnotes" Target="footnotes.xml" Id="rId5" /><Relationship Type="http://schemas.openxmlformats.org/officeDocument/2006/relationships/header" Target="header2.xml" Id="rId23" /><Relationship Type="http://schemas.openxmlformats.org/officeDocument/2006/relationships/fontTable" Target="fontTable.xml" Id="rId28" /><Relationship Type="http://schemas.openxmlformats.org/officeDocument/2006/relationships/image" Target="media/image4.svg" Id="rId10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header" Target="header1.xml" Id="rId22" /><Relationship Type="http://schemas.openxmlformats.org/officeDocument/2006/relationships/footer" Target="footer3.xml" Id="rId27" /><Relationship Type="http://schemas.openxmlformats.org/officeDocument/2006/relationships/glossaryDocument" Target="/word/glossary/document.xml" Id="R77bcc2f74c34494e" /><Relationship Type="http://schemas.openxmlformats.org/officeDocument/2006/relationships/image" Target="/media/image15.png" Id="R91b19cd062aa4cbf" /><Relationship Type="http://schemas.openxmlformats.org/officeDocument/2006/relationships/image" Target="/media/image16.png" Id="Rc6c217c2bb7146f3" /><Relationship Type="http://schemas.openxmlformats.org/officeDocument/2006/relationships/image" Target="/media/image17.png" Id="R460515c29bbf4a61" /><Relationship Type="http://schemas.openxmlformats.org/officeDocument/2006/relationships/image" Target="/media/image18.png" Id="Rb1eb10f7ca014a83" /><Relationship Type="http://schemas.openxmlformats.org/officeDocument/2006/relationships/image" Target="/media/image19.png" Id="R7f1cf27b5c524d9a" /><Relationship Type="http://schemas.openxmlformats.org/officeDocument/2006/relationships/image" Target="/media/image1a.png" Id="R6b24cf4189c540a0" /><Relationship Type="http://schemas.openxmlformats.org/officeDocument/2006/relationships/image" Target="/media/image1b.png" Id="R7ae1ea26054e4407" /><Relationship Type="http://schemas.openxmlformats.org/officeDocument/2006/relationships/image" Target="/media/image1c.png" Id="Rf4812fd64df7452c" /><Relationship Type="http://schemas.openxmlformats.org/officeDocument/2006/relationships/image" Target="/media/image1d.png" Id="Rba2c02fa7e894ad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df06-89b6-4c4e-ab88-d17607f2af29}"/>
      </w:docPartPr>
      <w:docPartBody>
        <w:p w14:paraId="3F27DB0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>S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im Nguyen</lastModifiedBy>
  <revision>73</revision>
  <lastPrinted>2015-08-24T16:06:00.0000000Z</lastPrinted>
  <dcterms:created xsi:type="dcterms:W3CDTF">2019-07-14T00:07:00.0000000Z</dcterms:created>
  <dcterms:modified xsi:type="dcterms:W3CDTF">2020-06-17T22:40:58.0032180Z</dcterms:modified>
</coreProperties>
</file>